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BA5E6" w14:textId="0C2B137A" w:rsidR="00B4269D" w:rsidRDefault="00DD3662" w:rsidP="00B4269D">
      <w:pPr>
        <w:pStyle w:val="Heading2"/>
        <w:rPr>
          <w:sz w:val="28"/>
        </w:rPr>
      </w:pPr>
      <w:r w:rsidRPr="00EE5341">
        <w:rPr>
          <w:sz w:val="36"/>
        </w:rPr>
        <w:t>Performance Plan</w:t>
      </w:r>
      <w:r w:rsidR="0073743A">
        <w:rPr>
          <w:sz w:val="28"/>
        </w:rPr>
        <w:t>_</w:t>
      </w:r>
      <w:r w:rsidR="0094333B" w:rsidRPr="0094333B">
        <w:rPr>
          <w:b/>
          <w:bCs/>
        </w:rPr>
        <w:t xml:space="preserve"> </w:t>
      </w:r>
      <w:r w:rsidR="00BA3EE6">
        <w:rPr>
          <w:sz w:val="28"/>
        </w:rPr>
        <w:t>(Employee’s Name)</w:t>
      </w:r>
      <w:r w:rsidR="0094333B">
        <w:rPr>
          <w:sz w:val="28"/>
        </w:rPr>
        <w:t xml:space="preserve"> </w:t>
      </w:r>
      <w:r w:rsidR="00B4269D">
        <w:rPr>
          <w:sz w:val="28"/>
        </w:rPr>
        <w:t>FY</w:t>
      </w:r>
      <w:r w:rsidR="00BA3EE6">
        <w:rPr>
          <w:sz w:val="28"/>
        </w:rPr>
        <w:t>XXX</w:t>
      </w:r>
      <w:r w:rsidR="00B4269D">
        <w:rPr>
          <w:sz w:val="28"/>
        </w:rPr>
        <w:t xml:space="preserve"> </w:t>
      </w:r>
      <w:r w:rsidR="00B4269D" w:rsidRPr="00EE5341">
        <w:rPr>
          <w:sz w:val="28"/>
        </w:rPr>
        <w:t xml:space="preserve">Goal Summary </w:t>
      </w:r>
      <w:r w:rsidR="00011ED4">
        <w:rPr>
          <w:sz w:val="28"/>
        </w:rPr>
        <w:t>Instructions</w:t>
      </w:r>
    </w:p>
    <w:p w14:paraId="167AD170" w14:textId="09981664" w:rsidR="00141BF6" w:rsidRDefault="00141BF6" w:rsidP="00141BF6">
      <w:pPr>
        <w:rPr>
          <w:sz w:val="22"/>
          <w:szCs w:val="20"/>
        </w:rPr>
      </w:pPr>
      <w:r w:rsidRPr="00EE5341">
        <w:rPr>
          <w:sz w:val="22"/>
          <w:szCs w:val="20"/>
        </w:rPr>
        <w:t xml:space="preserve">This template was designed to facilitate </w:t>
      </w:r>
      <w:r>
        <w:rPr>
          <w:sz w:val="22"/>
          <w:szCs w:val="20"/>
        </w:rPr>
        <w:t>the documentation and development of your</w:t>
      </w:r>
      <w:r w:rsidRPr="00EE5341">
        <w:rPr>
          <w:sz w:val="22"/>
          <w:szCs w:val="20"/>
        </w:rPr>
        <w:t xml:space="preserve"> </w:t>
      </w:r>
      <w:r>
        <w:rPr>
          <w:sz w:val="22"/>
          <w:szCs w:val="20"/>
        </w:rPr>
        <w:t xml:space="preserve">performance </w:t>
      </w:r>
      <w:r w:rsidRPr="00EE5341">
        <w:rPr>
          <w:sz w:val="22"/>
          <w:szCs w:val="20"/>
        </w:rPr>
        <w:t xml:space="preserve">goals. </w:t>
      </w:r>
    </w:p>
    <w:p w14:paraId="2A9FA471" w14:textId="497439AC" w:rsidR="00C40353" w:rsidRDefault="00C40353" w:rsidP="00141BF6">
      <w:pPr>
        <w:rPr>
          <w:sz w:val="22"/>
          <w:szCs w:val="20"/>
        </w:rPr>
      </w:pPr>
    </w:p>
    <w:tbl>
      <w:tblPr>
        <w:tblStyle w:val="TableGrid"/>
        <w:tblW w:w="10435" w:type="dxa"/>
        <w:tblLook w:val="04A0" w:firstRow="1" w:lastRow="0" w:firstColumn="1" w:lastColumn="0" w:noHBand="0" w:noVBand="1"/>
      </w:tblPr>
      <w:tblGrid>
        <w:gridCol w:w="10435"/>
      </w:tblGrid>
      <w:tr w:rsidR="00212B3D" w:rsidRPr="004F3851" w14:paraId="5CD1DD65" w14:textId="77777777" w:rsidTr="00B750C6">
        <w:trPr>
          <w:trHeight w:val="431"/>
        </w:trPr>
        <w:tc>
          <w:tcPr>
            <w:tcW w:w="10435" w:type="dxa"/>
            <w:shd w:val="clear" w:color="auto" w:fill="2E74B5"/>
          </w:tcPr>
          <w:p w14:paraId="6CE308B4" w14:textId="09F25000" w:rsidR="00525726" w:rsidRPr="00B750C6" w:rsidRDefault="00212B3D" w:rsidP="00B750C6">
            <w:pPr>
              <w:pStyle w:val="Subtitle"/>
              <w:shd w:val="clear" w:color="auto" w:fill="auto"/>
              <w:rPr>
                <w:color w:val="FFFFFF" w:themeColor="background1"/>
                <w:szCs w:val="28"/>
              </w:rPr>
            </w:pPr>
            <w:r w:rsidRPr="00B750C6">
              <w:rPr>
                <w:color w:val="FFFFFF" w:themeColor="background1"/>
                <w:szCs w:val="28"/>
              </w:rPr>
              <w:t xml:space="preserve">Competencies: </w:t>
            </w:r>
            <w:r w:rsidR="0035136A" w:rsidRPr="00B750C6">
              <w:rPr>
                <w:color w:val="FFFFFF" w:themeColor="background1"/>
                <w:szCs w:val="28"/>
              </w:rPr>
              <w:t>(List relevant competencies)</w:t>
            </w:r>
          </w:p>
        </w:tc>
      </w:tr>
      <w:tr w:rsidR="00525726" w:rsidRPr="004F3851" w14:paraId="3C62A2B7" w14:textId="77777777" w:rsidTr="00B750C6">
        <w:trPr>
          <w:trHeight w:val="521"/>
        </w:trPr>
        <w:tc>
          <w:tcPr>
            <w:tcW w:w="10435" w:type="dxa"/>
            <w:shd w:val="clear" w:color="auto" w:fill="auto"/>
          </w:tcPr>
          <w:p w14:paraId="5411FB3A" w14:textId="13A4146F" w:rsidR="00597496" w:rsidRDefault="001664DD" w:rsidP="00C65F0A">
            <w:pPr>
              <w:pStyle w:val="Subtitle"/>
              <w:shd w:val="clear" w:color="auto" w:fill="auto"/>
              <w:rPr>
                <w:rFonts w:ascii="Arial Narrow" w:hAnsi="Arial Narrow"/>
                <w:sz w:val="22"/>
                <w:szCs w:val="22"/>
              </w:rPr>
            </w:pPr>
            <w:r w:rsidRPr="001664DD">
              <w:rPr>
                <w:rFonts w:ascii="Arial Narrow" w:hAnsi="Arial Narrow"/>
                <w:sz w:val="22"/>
                <w:szCs w:val="22"/>
              </w:rPr>
              <w:t>Competencies blend the knowledge, skills, and behaviors demonstrated by the successful employee</w:t>
            </w:r>
            <w:r w:rsidRPr="00E62DC4">
              <w:rPr>
                <w:rFonts w:ascii="Arial Narrow" w:hAnsi="Arial Narrow"/>
                <w:sz w:val="22"/>
                <w:szCs w:val="22"/>
              </w:rPr>
              <w:t>.</w:t>
            </w:r>
            <w:r w:rsidRPr="001664DD">
              <w:rPr>
                <w:rFonts w:ascii="Arial Narrow" w:hAnsi="Arial Narrow"/>
                <w:sz w:val="22"/>
                <w:szCs w:val="22"/>
              </w:rPr>
              <w:t xml:space="preserve"> </w:t>
            </w:r>
            <w:r w:rsidR="00927DB3">
              <w:rPr>
                <w:rFonts w:ascii="Arial Narrow" w:hAnsi="Arial Narrow"/>
                <w:sz w:val="22"/>
                <w:szCs w:val="22"/>
              </w:rPr>
              <w:t xml:space="preserve">Competencies </w:t>
            </w:r>
            <w:r w:rsidR="001B1576">
              <w:rPr>
                <w:rFonts w:ascii="Arial Narrow" w:hAnsi="Arial Narrow"/>
                <w:sz w:val="22"/>
                <w:szCs w:val="22"/>
              </w:rPr>
              <w:t>describes the “How”</w:t>
            </w:r>
            <w:r w:rsidR="00AF610E">
              <w:rPr>
                <w:rFonts w:ascii="Arial Narrow" w:hAnsi="Arial Narrow"/>
                <w:sz w:val="22"/>
                <w:szCs w:val="22"/>
              </w:rPr>
              <w:t xml:space="preserve"> - h</w:t>
            </w:r>
            <w:r w:rsidR="008D1391">
              <w:rPr>
                <w:rFonts w:ascii="Arial Narrow" w:hAnsi="Arial Narrow"/>
                <w:sz w:val="22"/>
                <w:szCs w:val="22"/>
              </w:rPr>
              <w:t xml:space="preserve">ow you do </w:t>
            </w:r>
            <w:r w:rsidR="00AF610E">
              <w:rPr>
                <w:rFonts w:ascii="Arial Narrow" w:hAnsi="Arial Narrow"/>
                <w:sz w:val="22"/>
                <w:szCs w:val="22"/>
              </w:rPr>
              <w:t>your job.</w:t>
            </w:r>
          </w:p>
          <w:p w14:paraId="30AFBF8B" w14:textId="77777777" w:rsidR="00597496" w:rsidRDefault="00597496" w:rsidP="00C65F0A">
            <w:pPr>
              <w:pStyle w:val="Subtitle"/>
              <w:shd w:val="clear" w:color="auto" w:fill="auto"/>
              <w:rPr>
                <w:rFonts w:ascii="Arial Narrow" w:hAnsi="Arial Narrow"/>
                <w:sz w:val="22"/>
                <w:szCs w:val="22"/>
              </w:rPr>
            </w:pPr>
          </w:p>
          <w:p w14:paraId="31551550" w14:textId="50DFB1AB" w:rsidR="00E62DC4" w:rsidRDefault="001664DD" w:rsidP="00C65F0A">
            <w:pPr>
              <w:pStyle w:val="Subtitle"/>
              <w:shd w:val="clear" w:color="auto" w:fill="auto"/>
              <w:rPr>
                <w:rFonts w:ascii="Arial Narrow" w:hAnsi="Arial Narrow"/>
                <w:sz w:val="22"/>
                <w:szCs w:val="22"/>
              </w:rPr>
            </w:pPr>
            <w:r w:rsidRPr="00E62DC4">
              <w:rPr>
                <w:rFonts w:ascii="Arial Narrow" w:hAnsi="Arial Narrow"/>
                <w:sz w:val="22"/>
                <w:szCs w:val="22"/>
              </w:rPr>
              <w:t xml:space="preserve">Click this </w:t>
            </w:r>
            <w:hyperlink r:id="rId8" w:history="1">
              <w:r w:rsidRPr="00E62DC4">
                <w:rPr>
                  <w:rStyle w:val="Hyperlink"/>
                  <w:rFonts w:ascii="Arial Narrow" w:hAnsi="Arial Narrow"/>
                  <w:b/>
                  <w:bCs/>
                  <w:sz w:val="22"/>
                  <w:szCs w:val="22"/>
                </w:rPr>
                <w:t>link</w:t>
              </w:r>
            </w:hyperlink>
            <w:r w:rsidRPr="00E62DC4">
              <w:rPr>
                <w:rFonts w:ascii="Arial Narrow" w:hAnsi="Arial Narrow"/>
                <w:sz w:val="22"/>
                <w:szCs w:val="22"/>
              </w:rPr>
              <w:t xml:space="preserve"> to s</w:t>
            </w:r>
            <w:r w:rsidR="00AF48EE" w:rsidRPr="00E62DC4">
              <w:rPr>
                <w:rFonts w:ascii="Arial Narrow" w:hAnsi="Arial Narrow"/>
                <w:sz w:val="22"/>
                <w:szCs w:val="22"/>
              </w:rPr>
              <w:t xml:space="preserve">ee list of competencies </w:t>
            </w:r>
            <w:r w:rsidRPr="00E62DC4">
              <w:rPr>
                <w:rFonts w:ascii="Arial Narrow" w:hAnsi="Arial Narrow"/>
                <w:sz w:val="22"/>
                <w:szCs w:val="22"/>
              </w:rPr>
              <w:t xml:space="preserve">for employees </w:t>
            </w:r>
            <w:r w:rsidR="00AF48EE" w:rsidRPr="00E62DC4">
              <w:rPr>
                <w:rFonts w:ascii="Arial Narrow" w:hAnsi="Arial Narrow"/>
                <w:sz w:val="22"/>
                <w:szCs w:val="22"/>
              </w:rPr>
              <w:t xml:space="preserve">and </w:t>
            </w:r>
            <w:r w:rsidRPr="00E62DC4">
              <w:rPr>
                <w:rFonts w:ascii="Arial Narrow" w:hAnsi="Arial Narrow"/>
                <w:sz w:val="22"/>
                <w:szCs w:val="22"/>
              </w:rPr>
              <w:t xml:space="preserve">this </w:t>
            </w:r>
            <w:hyperlink r:id="rId9" w:history="1">
              <w:r w:rsidRPr="00E62DC4">
                <w:rPr>
                  <w:rStyle w:val="Hyperlink"/>
                  <w:rFonts w:ascii="Arial Narrow" w:hAnsi="Arial Narrow"/>
                  <w:b/>
                  <w:bCs/>
                  <w:sz w:val="22"/>
                  <w:szCs w:val="22"/>
                </w:rPr>
                <w:t>link</w:t>
              </w:r>
            </w:hyperlink>
            <w:r w:rsidRPr="00E62DC4">
              <w:rPr>
                <w:rFonts w:ascii="Arial Narrow" w:hAnsi="Arial Narrow"/>
                <w:sz w:val="22"/>
                <w:szCs w:val="22"/>
              </w:rPr>
              <w:t xml:space="preserve"> to see the list of competencies for </w:t>
            </w:r>
            <w:r w:rsidR="00C13898" w:rsidRPr="00E62DC4">
              <w:rPr>
                <w:rFonts w:ascii="Arial Narrow" w:hAnsi="Arial Narrow"/>
                <w:sz w:val="22"/>
                <w:szCs w:val="22"/>
              </w:rPr>
              <w:t xml:space="preserve">managers and supervisors. Select </w:t>
            </w:r>
            <w:r w:rsidR="00DB486A" w:rsidRPr="00E62DC4">
              <w:rPr>
                <w:rFonts w:ascii="Arial Narrow" w:hAnsi="Arial Narrow"/>
                <w:sz w:val="22"/>
                <w:szCs w:val="22"/>
              </w:rPr>
              <w:t>competencies for the appropriate list</w:t>
            </w:r>
            <w:r w:rsidR="005249E6" w:rsidRPr="00E62DC4">
              <w:rPr>
                <w:rFonts w:ascii="Arial Narrow" w:hAnsi="Arial Narrow"/>
                <w:sz w:val="22"/>
                <w:szCs w:val="22"/>
              </w:rPr>
              <w:t xml:space="preserve"> that appl</w:t>
            </w:r>
            <w:r w:rsidR="00DB486A" w:rsidRPr="00E62DC4">
              <w:rPr>
                <w:rFonts w:ascii="Arial Narrow" w:hAnsi="Arial Narrow"/>
                <w:sz w:val="22"/>
                <w:szCs w:val="22"/>
              </w:rPr>
              <w:t>ies</w:t>
            </w:r>
            <w:r w:rsidR="005249E6" w:rsidRPr="00E62DC4">
              <w:rPr>
                <w:rFonts w:ascii="Arial Narrow" w:hAnsi="Arial Narrow"/>
                <w:sz w:val="22"/>
                <w:szCs w:val="22"/>
              </w:rPr>
              <w:t xml:space="preserve"> to your work</w:t>
            </w:r>
            <w:r w:rsidR="00E62DC4" w:rsidRPr="00E62DC4">
              <w:rPr>
                <w:rFonts w:ascii="Arial Narrow" w:hAnsi="Arial Narrow"/>
                <w:sz w:val="22"/>
                <w:szCs w:val="22"/>
              </w:rPr>
              <w:t>, to be added to your performance plan.</w:t>
            </w:r>
            <w:r w:rsidR="00E62DC4">
              <w:rPr>
                <w:rFonts w:ascii="Arial Narrow" w:hAnsi="Arial Narrow"/>
                <w:sz w:val="22"/>
                <w:szCs w:val="22"/>
              </w:rPr>
              <w:t xml:space="preserve"> </w:t>
            </w:r>
          </w:p>
          <w:p w14:paraId="700A6ED8" w14:textId="77777777" w:rsidR="00597496" w:rsidRDefault="00597496" w:rsidP="00C65F0A">
            <w:pPr>
              <w:pStyle w:val="Subtitle"/>
              <w:shd w:val="clear" w:color="auto" w:fill="auto"/>
              <w:rPr>
                <w:rFonts w:ascii="Arial Narrow" w:hAnsi="Arial Narrow"/>
                <w:b/>
                <w:bCs/>
                <w:color w:val="C00000"/>
                <w:sz w:val="22"/>
                <w:szCs w:val="22"/>
              </w:rPr>
            </w:pPr>
          </w:p>
          <w:p w14:paraId="0CC2149C" w14:textId="615409D7" w:rsidR="00525726" w:rsidRPr="00E62DC4" w:rsidRDefault="00E62DC4" w:rsidP="00C65F0A">
            <w:pPr>
              <w:pStyle w:val="Subtitle"/>
              <w:shd w:val="clear" w:color="auto" w:fill="auto"/>
              <w:rPr>
                <w:rFonts w:ascii="Arial Narrow" w:hAnsi="Arial Narrow"/>
                <w:sz w:val="22"/>
                <w:szCs w:val="22"/>
              </w:rPr>
            </w:pPr>
            <w:r w:rsidRPr="003818B4">
              <w:rPr>
                <w:rFonts w:ascii="Arial Narrow" w:hAnsi="Arial Narrow"/>
                <w:b/>
                <w:bCs/>
                <w:color w:val="C00000"/>
                <w:sz w:val="22"/>
                <w:szCs w:val="22"/>
              </w:rPr>
              <w:t>NOTE</w:t>
            </w:r>
            <w:r>
              <w:rPr>
                <w:rFonts w:ascii="Arial Narrow" w:hAnsi="Arial Narrow"/>
                <w:sz w:val="22"/>
                <w:szCs w:val="22"/>
              </w:rPr>
              <w:t xml:space="preserve">: Mandatory competencies must be added to performance plans. </w:t>
            </w:r>
            <w:r w:rsidRPr="003818B4">
              <w:rPr>
                <w:rFonts w:ascii="Arial Narrow" w:hAnsi="Arial Narrow"/>
                <w:i/>
                <w:iCs/>
                <w:sz w:val="22"/>
                <w:szCs w:val="22"/>
                <w:u w:val="single"/>
              </w:rPr>
              <w:t>In addition</w:t>
            </w:r>
            <w:r>
              <w:rPr>
                <w:rFonts w:ascii="Arial Narrow" w:hAnsi="Arial Narrow"/>
                <w:sz w:val="22"/>
                <w:szCs w:val="22"/>
              </w:rPr>
              <w:t xml:space="preserve">, OHR recommends no more than </w:t>
            </w:r>
            <w:r w:rsidR="003818B4">
              <w:rPr>
                <w:rFonts w:ascii="Arial Narrow" w:hAnsi="Arial Narrow"/>
                <w:sz w:val="22"/>
                <w:szCs w:val="22"/>
              </w:rPr>
              <w:t>four (4) or five (5).</w:t>
            </w:r>
          </w:p>
          <w:p w14:paraId="41678687" w14:textId="77777777" w:rsidR="0044285B" w:rsidRDefault="0044285B" w:rsidP="00525726">
            <w:pPr>
              <w:rPr>
                <w:b/>
                <w:bCs/>
              </w:rPr>
            </w:pPr>
          </w:p>
          <w:p w14:paraId="0CFD87F4" w14:textId="35135318" w:rsidR="00525726" w:rsidRDefault="004D43E8" w:rsidP="00525726">
            <w:r w:rsidRPr="00597496">
              <w:rPr>
                <w:b/>
                <w:bCs/>
              </w:rPr>
              <w:t>Examples</w:t>
            </w:r>
            <w:r>
              <w:t xml:space="preserve">: </w:t>
            </w:r>
            <w:r w:rsidR="007530C2">
              <w:t>Social Equity and Social Justice (RESJ) (Mandatory)</w:t>
            </w:r>
          </w:p>
          <w:p w14:paraId="5E2AB874" w14:textId="7715F9C6" w:rsidR="007530C2" w:rsidRDefault="007530C2" w:rsidP="00597496">
            <w:pPr>
              <w:ind w:left="874"/>
            </w:pPr>
            <w:r>
              <w:t>Work Safe Environment (Mandatory)</w:t>
            </w:r>
          </w:p>
          <w:p w14:paraId="211C082F" w14:textId="53C81029" w:rsidR="007530C2" w:rsidRDefault="007530C2" w:rsidP="00597496">
            <w:pPr>
              <w:ind w:left="874"/>
            </w:pPr>
            <w:r>
              <w:t>Customer Focus</w:t>
            </w:r>
          </w:p>
          <w:p w14:paraId="3D20E73C" w14:textId="4966F945" w:rsidR="007530C2" w:rsidRDefault="00597496" w:rsidP="00597496">
            <w:pPr>
              <w:ind w:left="874"/>
            </w:pPr>
            <w:r>
              <w:t>Expertise and Knowledge</w:t>
            </w:r>
          </w:p>
          <w:p w14:paraId="0E75B113" w14:textId="2ED09EA2" w:rsidR="00597496" w:rsidRDefault="00597496" w:rsidP="00597496">
            <w:pPr>
              <w:ind w:left="874"/>
            </w:pPr>
            <w:r>
              <w:t>Productivity</w:t>
            </w:r>
          </w:p>
          <w:p w14:paraId="5E0A314D" w14:textId="6354DB1E" w:rsidR="00597496" w:rsidRPr="007530C2" w:rsidRDefault="00597496" w:rsidP="00597496">
            <w:pPr>
              <w:ind w:left="874"/>
            </w:pPr>
            <w:r>
              <w:t>Teamwork</w:t>
            </w:r>
          </w:p>
          <w:p w14:paraId="62ED159A" w14:textId="5A11452B" w:rsidR="00525726" w:rsidRPr="00525726" w:rsidRDefault="00525726" w:rsidP="00525726"/>
        </w:tc>
      </w:tr>
      <w:tr w:rsidR="00754F96" w:rsidRPr="004F3851" w14:paraId="2AC8C6F0" w14:textId="77777777" w:rsidTr="00B750C6">
        <w:trPr>
          <w:trHeight w:val="80"/>
        </w:trPr>
        <w:tc>
          <w:tcPr>
            <w:tcW w:w="10435" w:type="dxa"/>
            <w:shd w:val="clear" w:color="auto" w:fill="A6A6A6" w:themeFill="background1" w:themeFillShade="A6"/>
          </w:tcPr>
          <w:p w14:paraId="0655F5F1" w14:textId="77777777" w:rsidR="00754F96" w:rsidRPr="00525726" w:rsidRDefault="00754F96" w:rsidP="00C65F0A">
            <w:pPr>
              <w:pStyle w:val="Subtitle"/>
              <w:shd w:val="clear" w:color="auto" w:fill="auto"/>
              <w:rPr>
                <w:color w:val="FFFFFF" w:themeColor="background1"/>
                <w:sz w:val="8"/>
                <w:szCs w:val="8"/>
              </w:rPr>
            </w:pPr>
          </w:p>
        </w:tc>
      </w:tr>
      <w:tr w:rsidR="004F3851" w:rsidRPr="004F3851" w14:paraId="015CA36A" w14:textId="77777777" w:rsidTr="00B750C6">
        <w:trPr>
          <w:trHeight w:val="404"/>
        </w:trPr>
        <w:tc>
          <w:tcPr>
            <w:tcW w:w="10435" w:type="dxa"/>
            <w:shd w:val="clear" w:color="auto" w:fill="2E74B5"/>
          </w:tcPr>
          <w:p w14:paraId="1EC186CA" w14:textId="52F9552F" w:rsidR="00DD3662" w:rsidRPr="004F3851" w:rsidRDefault="00525726" w:rsidP="00444826">
            <w:pPr>
              <w:pStyle w:val="Subtitle"/>
              <w:shd w:val="clear" w:color="auto" w:fill="auto"/>
              <w:rPr>
                <w:color w:val="FFFFFF" w:themeColor="background1"/>
                <w:sz w:val="22"/>
              </w:rPr>
            </w:pPr>
            <w:r>
              <w:rPr>
                <w:color w:val="FFFFFF" w:themeColor="background1"/>
              </w:rPr>
              <w:t>Objective</w:t>
            </w:r>
            <w:r w:rsidR="00610A5B">
              <w:rPr>
                <w:color w:val="FFFFFF" w:themeColor="background1"/>
              </w:rPr>
              <w:t>s</w:t>
            </w:r>
            <w:r>
              <w:rPr>
                <w:color w:val="FFFFFF" w:themeColor="background1"/>
              </w:rPr>
              <w:t xml:space="preserve"> </w:t>
            </w:r>
            <w:r w:rsidR="00CE7A0F" w:rsidRPr="004F3851">
              <w:rPr>
                <w:color w:val="FFFFFF" w:themeColor="background1"/>
              </w:rPr>
              <w:t>(expect</w:t>
            </w:r>
            <w:r w:rsidR="00610A5B">
              <w:rPr>
                <w:color w:val="FFFFFF" w:themeColor="background1"/>
              </w:rPr>
              <w:t>ations</w:t>
            </w:r>
            <w:r w:rsidR="00CE7A0F" w:rsidRPr="004F3851">
              <w:rPr>
                <w:color w:val="FFFFFF" w:themeColor="background1"/>
              </w:rPr>
              <w:t xml:space="preserve"> end results)</w:t>
            </w:r>
            <w:r w:rsidR="00DD3662" w:rsidRPr="004F3851">
              <w:rPr>
                <w:color w:val="FFFFFF" w:themeColor="background1"/>
              </w:rPr>
              <w:t xml:space="preserve">: </w:t>
            </w:r>
          </w:p>
        </w:tc>
      </w:tr>
      <w:tr w:rsidR="00DD3662" w:rsidRPr="00F0576A" w14:paraId="4840F4A4" w14:textId="77777777" w:rsidTr="00B750C6">
        <w:trPr>
          <w:trHeight w:val="656"/>
        </w:trPr>
        <w:tc>
          <w:tcPr>
            <w:tcW w:w="10435" w:type="dxa"/>
          </w:tcPr>
          <w:p w14:paraId="3017190C" w14:textId="77777777" w:rsidR="00F5267D" w:rsidRDefault="006C4E79" w:rsidP="006C4E79">
            <w:pPr>
              <w:pStyle w:val="ListParagraph"/>
              <w:spacing w:line="256" w:lineRule="auto"/>
              <w:ind w:left="0"/>
              <w:rPr>
                <w:b/>
                <w:bCs/>
                <w:sz w:val="22"/>
              </w:rPr>
            </w:pPr>
            <w:r>
              <w:rPr>
                <w:sz w:val="22"/>
              </w:rPr>
              <w:t xml:space="preserve">Objectives </w:t>
            </w:r>
            <w:r w:rsidR="00B44EAE">
              <w:rPr>
                <w:sz w:val="22"/>
              </w:rPr>
              <w:t>are based on</w:t>
            </w:r>
            <w:r w:rsidR="00927DB3">
              <w:rPr>
                <w:sz w:val="22"/>
              </w:rPr>
              <w:t xml:space="preserve"> </w:t>
            </w:r>
            <w:r w:rsidR="001B1576">
              <w:rPr>
                <w:sz w:val="22"/>
              </w:rPr>
              <w:t xml:space="preserve">daily </w:t>
            </w:r>
            <w:r w:rsidR="000D78D6">
              <w:rPr>
                <w:sz w:val="22"/>
              </w:rPr>
              <w:t>tasks and responsibilities.</w:t>
            </w:r>
            <w:r w:rsidR="00B44EAE">
              <w:rPr>
                <w:sz w:val="22"/>
              </w:rPr>
              <w:t xml:space="preserve"> Objectives describes the “What”</w:t>
            </w:r>
            <w:r w:rsidR="00062CCD">
              <w:rPr>
                <w:sz w:val="22"/>
              </w:rPr>
              <w:t xml:space="preserve"> – </w:t>
            </w:r>
            <w:r w:rsidR="008D1391">
              <w:rPr>
                <w:sz w:val="22"/>
              </w:rPr>
              <w:t xml:space="preserve">what you do, </w:t>
            </w:r>
            <w:r w:rsidR="00062CCD">
              <w:rPr>
                <w:sz w:val="22"/>
              </w:rPr>
              <w:t>required outcomes.</w:t>
            </w:r>
            <w:r w:rsidR="00AF610E">
              <w:rPr>
                <w:sz w:val="22"/>
              </w:rPr>
              <w:t xml:space="preserve"> Objectives </w:t>
            </w:r>
            <w:r w:rsidR="00AF610E" w:rsidRPr="00AC1EC1">
              <w:rPr>
                <w:b/>
                <w:bCs/>
                <w:sz w:val="22"/>
              </w:rPr>
              <w:t>must</w:t>
            </w:r>
            <w:r w:rsidR="00AF610E">
              <w:rPr>
                <w:sz w:val="22"/>
              </w:rPr>
              <w:t xml:space="preserve"> </w:t>
            </w:r>
            <w:r w:rsidR="00BD0A2A">
              <w:rPr>
                <w:sz w:val="22"/>
              </w:rPr>
              <w:t xml:space="preserve">be created as </w:t>
            </w:r>
            <w:r w:rsidR="00BD0A2A" w:rsidRPr="00BD0A2A">
              <w:rPr>
                <w:b/>
                <w:bCs/>
                <w:sz w:val="22"/>
              </w:rPr>
              <w:t>SMART Goals</w:t>
            </w:r>
            <w:r w:rsidR="00C37E82">
              <w:rPr>
                <w:b/>
                <w:bCs/>
                <w:sz w:val="22"/>
              </w:rPr>
              <w:t xml:space="preserve">: </w:t>
            </w:r>
          </w:p>
          <w:p w14:paraId="1C5EE2CD" w14:textId="77777777" w:rsidR="00F5267D" w:rsidRPr="004B17F1" w:rsidRDefault="00C37E82" w:rsidP="00F5267D">
            <w:pPr>
              <w:pStyle w:val="ListParagraph"/>
              <w:numPr>
                <w:ilvl w:val="0"/>
                <w:numId w:val="31"/>
              </w:numPr>
              <w:spacing w:line="256" w:lineRule="auto"/>
              <w:rPr>
                <w:sz w:val="22"/>
              </w:rPr>
            </w:pPr>
            <w:r w:rsidRPr="004B17F1">
              <w:rPr>
                <w:sz w:val="22"/>
              </w:rPr>
              <w:t>Specific</w:t>
            </w:r>
            <w:r w:rsidR="00F5267D" w:rsidRPr="004B17F1">
              <w:rPr>
                <w:sz w:val="22"/>
              </w:rPr>
              <w:t xml:space="preserve"> (clear and detailed)</w:t>
            </w:r>
          </w:p>
          <w:p w14:paraId="46577B3E" w14:textId="77777777" w:rsidR="00714799" w:rsidRPr="004B17F1" w:rsidRDefault="00C37E82" w:rsidP="00F5267D">
            <w:pPr>
              <w:pStyle w:val="ListParagraph"/>
              <w:numPr>
                <w:ilvl w:val="0"/>
                <w:numId w:val="31"/>
              </w:numPr>
              <w:spacing w:line="256" w:lineRule="auto"/>
              <w:rPr>
                <w:sz w:val="22"/>
              </w:rPr>
            </w:pPr>
            <w:r w:rsidRPr="004B17F1">
              <w:rPr>
                <w:sz w:val="22"/>
              </w:rPr>
              <w:t>Measurable</w:t>
            </w:r>
            <w:r w:rsidR="00714799" w:rsidRPr="004B17F1">
              <w:rPr>
                <w:sz w:val="22"/>
              </w:rPr>
              <w:t xml:space="preserve"> (observable)</w:t>
            </w:r>
          </w:p>
          <w:p w14:paraId="1FBF000A" w14:textId="77777777" w:rsidR="00726175" w:rsidRPr="004B17F1" w:rsidRDefault="00C37E82" w:rsidP="00F5267D">
            <w:pPr>
              <w:pStyle w:val="ListParagraph"/>
              <w:numPr>
                <w:ilvl w:val="0"/>
                <w:numId w:val="31"/>
              </w:numPr>
              <w:spacing w:line="256" w:lineRule="auto"/>
              <w:rPr>
                <w:sz w:val="22"/>
              </w:rPr>
            </w:pPr>
            <w:r w:rsidRPr="004B17F1">
              <w:rPr>
                <w:sz w:val="22"/>
              </w:rPr>
              <w:t>Attainable</w:t>
            </w:r>
            <w:r w:rsidR="00545D45" w:rsidRPr="004B17F1">
              <w:rPr>
                <w:sz w:val="22"/>
              </w:rPr>
              <w:t xml:space="preserve"> (challenging but </w:t>
            </w:r>
            <w:r w:rsidR="00726175" w:rsidRPr="004B17F1">
              <w:rPr>
                <w:sz w:val="22"/>
              </w:rPr>
              <w:t>reasonable)</w:t>
            </w:r>
            <w:r w:rsidRPr="004B17F1">
              <w:rPr>
                <w:sz w:val="22"/>
              </w:rPr>
              <w:t xml:space="preserve"> </w:t>
            </w:r>
          </w:p>
          <w:p w14:paraId="7C1639D5" w14:textId="23617FA1" w:rsidR="0067083B" w:rsidRPr="004B17F1" w:rsidRDefault="00C37E82" w:rsidP="00F5267D">
            <w:pPr>
              <w:pStyle w:val="ListParagraph"/>
              <w:numPr>
                <w:ilvl w:val="0"/>
                <w:numId w:val="31"/>
              </w:numPr>
              <w:spacing w:line="256" w:lineRule="auto"/>
              <w:rPr>
                <w:sz w:val="22"/>
              </w:rPr>
            </w:pPr>
            <w:r w:rsidRPr="004B17F1">
              <w:rPr>
                <w:sz w:val="22"/>
              </w:rPr>
              <w:t xml:space="preserve">Relevant </w:t>
            </w:r>
            <w:r w:rsidR="00726175" w:rsidRPr="004B17F1">
              <w:rPr>
                <w:sz w:val="22"/>
              </w:rPr>
              <w:t xml:space="preserve">(in line with </w:t>
            </w:r>
            <w:r w:rsidR="0067083B" w:rsidRPr="004B17F1">
              <w:rPr>
                <w:sz w:val="22"/>
              </w:rPr>
              <w:t>job duties and department goals)</w:t>
            </w:r>
          </w:p>
          <w:p w14:paraId="29EE9483" w14:textId="583C8A03" w:rsidR="00C37E82" w:rsidRPr="004B17F1" w:rsidRDefault="00C37E82" w:rsidP="00F5267D">
            <w:pPr>
              <w:pStyle w:val="ListParagraph"/>
              <w:numPr>
                <w:ilvl w:val="0"/>
                <w:numId w:val="31"/>
              </w:numPr>
              <w:spacing w:line="256" w:lineRule="auto"/>
              <w:rPr>
                <w:sz w:val="22"/>
              </w:rPr>
            </w:pPr>
            <w:r w:rsidRPr="004B17F1">
              <w:rPr>
                <w:sz w:val="22"/>
              </w:rPr>
              <w:t>Time</w:t>
            </w:r>
            <w:r w:rsidR="00990A89" w:rsidRPr="004B17F1">
              <w:rPr>
                <w:sz w:val="22"/>
              </w:rPr>
              <w:t>-bound</w:t>
            </w:r>
            <w:r w:rsidR="0067083B" w:rsidRPr="004B17F1">
              <w:rPr>
                <w:sz w:val="22"/>
              </w:rPr>
              <w:t xml:space="preserve"> (</w:t>
            </w:r>
            <w:r w:rsidR="004B17F1" w:rsidRPr="004B17F1">
              <w:rPr>
                <w:sz w:val="22"/>
              </w:rPr>
              <w:t>established times to be accomplished)</w:t>
            </w:r>
          </w:p>
          <w:p w14:paraId="3586A7D4" w14:textId="107314B8" w:rsidR="00FD77B7" w:rsidRDefault="00BD0A2A" w:rsidP="006C4E79">
            <w:pPr>
              <w:pStyle w:val="ListParagraph"/>
              <w:spacing w:line="256" w:lineRule="auto"/>
              <w:ind w:left="0"/>
              <w:rPr>
                <w:sz w:val="22"/>
              </w:rPr>
            </w:pPr>
            <w:r>
              <w:rPr>
                <w:sz w:val="22"/>
              </w:rPr>
              <w:t xml:space="preserve">and </w:t>
            </w:r>
            <w:r w:rsidRPr="00AC1EC1">
              <w:rPr>
                <w:b/>
                <w:bCs/>
                <w:sz w:val="22"/>
              </w:rPr>
              <w:t>must</w:t>
            </w:r>
            <w:r>
              <w:rPr>
                <w:sz w:val="22"/>
              </w:rPr>
              <w:t xml:space="preserve"> </w:t>
            </w:r>
            <w:r w:rsidR="00AF610E">
              <w:rPr>
                <w:sz w:val="22"/>
              </w:rPr>
              <w:t>include</w:t>
            </w:r>
            <w:r w:rsidR="00033184">
              <w:rPr>
                <w:sz w:val="22"/>
              </w:rPr>
              <w:t>:</w:t>
            </w:r>
          </w:p>
          <w:p w14:paraId="0F0D795E" w14:textId="77777777" w:rsidR="00033184" w:rsidRDefault="00033184" w:rsidP="00033184">
            <w:pPr>
              <w:pStyle w:val="ListParagraph"/>
              <w:numPr>
                <w:ilvl w:val="0"/>
                <w:numId w:val="30"/>
              </w:numPr>
              <w:spacing w:line="256" w:lineRule="auto"/>
              <w:rPr>
                <w:sz w:val="22"/>
              </w:rPr>
            </w:pPr>
            <w:r>
              <w:rPr>
                <w:sz w:val="22"/>
              </w:rPr>
              <w:t>Objective Name</w:t>
            </w:r>
          </w:p>
          <w:p w14:paraId="0A147347" w14:textId="77777777" w:rsidR="00033184" w:rsidRDefault="00033184" w:rsidP="00033184">
            <w:pPr>
              <w:pStyle w:val="ListParagraph"/>
              <w:numPr>
                <w:ilvl w:val="0"/>
                <w:numId w:val="30"/>
              </w:numPr>
              <w:spacing w:line="256" w:lineRule="auto"/>
              <w:rPr>
                <w:sz w:val="22"/>
              </w:rPr>
            </w:pPr>
            <w:r>
              <w:rPr>
                <w:sz w:val="22"/>
              </w:rPr>
              <w:t>Objective Details</w:t>
            </w:r>
            <w:r w:rsidR="000A2CF2">
              <w:rPr>
                <w:sz w:val="22"/>
              </w:rPr>
              <w:t xml:space="preserve"> (description)</w:t>
            </w:r>
          </w:p>
          <w:p w14:paraId="0C9AD318" w14:textId="77777777" w:rsidR="000A2CF2" w:rsidRDefault="000A2CF2" w:rsidP="00033184">
            <w:pPr>
              <w:pStyle w:val="ListParagraph"/>
              <w:numPr>
                <w:ilvl w:val="0"/>
                <w:numId w:val="30"/>
              </w:numPr>
              <w:spacing w:line="256" w:lineRule="auto"/>
              <w:rPr>
                <w:sz w:val="22"/>
              </w:rPr>
            </w:pPr>
            <w:r>
              <w:rPr>
                <w:sz w:val="22"/>
              </w:rPr>
              <w:t>Success Criteria (targets)</w:t>
            </w:r>
          </w:p>
          <w:p w14:paraId="393EB0D9" w14:textId="1F67BDC5" w:rsidR="0044285B" w:rsidRDefault="0044285B" w:rsidP="00610A5B">
            <w:pPr>
              <w:spacing w:line="256" w:lineRule="auto"/>
              <w:rPr>
                <w:b/>
                <w:bCs/>
                <w:sz w:val="22"/>
              </w:rPr>
            </w:pPr>
          </w:p>
          <w:p w14:paraId="1997C6FE" w14:textId="77777777" w:rsidR="00100DD9" w:rsidRPr="00E62DC4" w:rsidRDefault="00100DD9" w:rsidP="00100DD9">
            <w:pPr>
              <w:pStyle w:val="Subtitle"/>
              <w:shd w:val="clear" w:color="auto" w:fill="auto"/>
              <w:rPr>
                <w:rFonts w:ascii="Arial Narrow" w:hAnsi="Arial Narrow"/>
                <w:sz w:val="22"/>
                <w:szCs w:val="22"/>
              </w:rPr>
            </w:pPr>
            <w:r w:rsidRPr="00100DD9">
              <w:rPr>
                <w:b/>
                <w:bCs/>
                <w:color w:val="C00000"/>
                <w:sz w:val="22"/>
              </w:rPr>
              <w:t>NOTE</w:t>
            </w:r>
            <w:r>
              <w:rPr>
                <w:b/>
                <w:bCs/>
                <w:sz w:val="22"/>
              </w:rPr>
              <w:t xml:space="preserve">: </w:t>
            </w:r>
            <w:r>
              <w:rPr>
                <w:rFonts w:ascii="Arial Narrow" w:hAnsi="Arial Narrow"/>
                <w:sz w:val="22"/>
                <w:szCs w:val="22"/>
              </w:rPr>
              <w:t>OHR recommends no more than four (4) or five (5).</w:t>
            </w:r>
          </w:p>
          <w:p w14:paraId="69E7E509" w14:textId="6EB9C873" w:rsidR="00100DD9" w:rsidRDefault="00100DD9" w:rsidP="00610A5B">
            <w:pPr>
              <w:spacing w:line="256" w:lineRule="auto"/>
              <w:rPr>
                <w:b/>
                <w:bCs/>
                <w:sz w:val="22"/>
              </w:rPr>
            </w:pPr>
          </w:p>
          <w:p w14:paraId="30BEED40" w14:textId="77777777" w:rsidR="00610A5B" w:rsidRDefault="0044285B" w:rsidP="00610A5B">
            <w:pPr>
              <w:spacing w:line="256" w:lineRule="auto"/>
              <w:rPr>
                <w:sz w:val="22"/>
              </w:rPr>
            </w:pPr>
            <w:r w:rsidRPr="0044285B">
              <w:rPr>
                <w:b/>
                <w:bCs/>
                <w:sz w:val="22"/>
              </w:rPr>
              <w:t>Examples</w:t>
            </w:r>
            <w:r>
              <w:rPr>
                <w:sz w:val="22"/>
              </w:rPr>
              <w:t>:</w:t>
            </w:r>
          </w:p>
          <w:p w14:paraId="5A38D398" w14:textId="78149B93" w:rsidR="004D63E5" w:rsidRPr="00110E9A" w:rsidRDefault="004D63E5" w:rsidP="004D63E5">
            <w:pPr>
              <w:rPr>
                <w:rFonts w:cs="Tahoma"/>
                <w:b/>
                <w:bCs/>
                <w:sz w:val="22"/>
              </w:rPr>
            </w:pPr>
            <w:r w:rsidRPr="00110E9A">
              <w:rPr>
                <w:rFonts w:cs="Tahoma"/>
                <w:b/>
                <w:bCs/>
              </w:rPr>
              <w:t xml:space="preserve">Sample </w:t>
            </w:r>
            <w:r w:rsidRPr="00110E9A">
              <w:rPr>
                <w:rFonts w:cs="Tahoma"/>
                <w:b/>
                <w:bCs/>
                <w:sz w:val="22"/>
              </w:rPr>
              <w:t xml:space="preserve">Objective </w:t>
            </w:r>
            <w:r>
              <w:rPr>
                <w:rFonts w:cs="Tahoma"/>
                <w:b/>
                <w:bCs/>
              </w:rPr>
              <w:t>1</w:t>
            </w:r>
            <w:r w:rsidRPr="00110E9A">
              <w:rPr>
                <w:rFonts w:cs="Tahoma"/>
                <w:b/>
                <w:bCs/>
                <w:sz w:val="22"/>
              </w:rPr>
              <w:t>:</w:t>
            </w:r>
          </w:p>
          <w:p w14:paraId="42F045AB" w14:textId="5EC51673" w:rsidR="00E33851" w:rsidRPr="00D47E12" w:rsidRDefault="00E33851" w:rsidP="0084116D">
            <w:pPr>
              <w:ind w:firstLine="720"/>
              <w:rPr>
                <w:color w:val="333333"/>
                <w:sz w:val="22"/>
                <w:shd w:val="clear" w:color="auto" w:fill="FFFFFF"/>
              </w:rPr>
            </w:pPr>
            <w:r w:rsidRPr="0084116D">
              <w:rPr>
                <w:color w:val="333333"/>
                <w:sz w:val="22"/>
                <w:shd w:val="clear" w:color="auto" w:fill="FFFFFF"/>
              </w:rPr>
              <w:t>Name:</w:t>
            </w:r>
            <w:r w:rsidRPr="00D47E12">
              <w:rPr>
                <w:color w:val="333333"/>
                <w:sz w:val="22"/>
                <w:shd w:val="clear" w:color="auto" w:fill="FFFFFF"/>
              </w:rPr>
              <w:t xml:space="preserve"> </w:t>
            </w:r>
            <w:r w:rsidR="0084116D">
              <w:rPr>
                <w:color w:val="333333"/>
                <w:sz w:val="22"/>
                <w:shd w:val="clear" w:color="auto" w:fill="FFFFFF"/>
              </w:rPr>
              <w:t xml:space="preserve">     </w:t>
            </w:r>
            <w:r w:rsidRPr="00D47E12">
              <w:rPr>
                <w:color w:val="333333"/>
                <w:sz w:val="22"/>
                <w:shd w:val="clear" w:color="auto" w:fill="FFFFFF"/>
              </w:rPr>
              <w:t>Report writing and presentations</w:t>
            </w:r>
          </w:p>
          <w:p w14:paraId="16AD83FF" w14:textId="77777777" w:rsidR="00E33851" w:rsidRPr="0084116D" w:rsidRDefault="00E33851" w:rsidP="0084116D">
            <w:pPr>
              <w:ind w:firstLine="720"/>
              <w:rPr>
                <w:color w:val="333333"/>
                <w:sz w:val="22"/>
                <w:shd w:val="clear" w:color="auto" w:fill="FFFFFF"/>
              </w:rPr>
            </w:pPr>
            <w:r w:rsidRPr="0084116D">
              <w:rPr>
                <w:color w:val="333333"/>
                <w:sz w:val="22"/>
                <w:shd w:val="clear" w:color="auto" w:fill="FFFFFF"/>
              </w:rPr>
              <w:t xml:space="preserve">Details: </w:t>
            </w:r>
          </w:p>
          <w:p w14:paraId="19AD7D12" w14:textId="70F29D0F" w:rsidR="00E33851" w:rsidRPr="0084116D" w:rsidRDefault="00E33851" w:rsidP="0084116D">
            <w:pPr>
              <w:ind w:left="1414" w:firstLine="26"/>
              <w:rPr>
                <w:color w:val="333333"/>
                <w:sz w:val="22"/>
                <w:shd w:val="clear" w:color="auto" w:fill="FFFFFF"/>
              </w:rPr>
            </w:pPr>
            <w:r w:rsidRPr="00D47E12">
              <w:rPr>
                <w:color w:val="333333"/>
                <w:sz w:val="22"/>
                <w:shd w:val="clear" w:color="auto" w:fill="FFFFFF"/>
              </w:rPr>
              <w:t>Assist in the development of the Agency's annual and other reports/documents required by the Federal, State and County governments in addressing services provided to meet the needs of low income county residents</w:t>
            </w:r>
            <w:r w:rsidR="00591C9D">
              <w:rPr>
                <w:color w:val="333333"/>
                <w:sz w:val="22"/>
                <w:shd w:val="clear" w:color="auto" w:fill="FFFFFF"/>
              </w:rPr>
              <w:t>.</w:t>
            </w:r>
          </w:p>
          <w:p w14:paraId="2FA3CE31" w14:textId="77777777" w:rsidR="00E33851" w:rsidRPr="0084116D" w:rsidRDefault="00E33851" w:rsidP="0084116D">
            <w:pPr>
              <w:ind w:firstLine="720"/>
              <w:rPr>
                <w:color w:val="333333"/>
                <w:sz w:val="22"/>
                <w:shd w:val="clear" w:color="auto" w:fill="FFFFFF"/>
              </w:rPr>
            </w:pPr>
            <w:r w:rsidRPr="0084116D">
              <w:rPr>
                <w:color w:val="333333"/>
                <w:sz w:val="22"/>
                <w:shd w:val="clear" w:color="auto" w:fill="FFFFFF"/>
              </w:rPr>
              <w:t xml:space="preserve">Success Criteria: </w:t>
            </w:r>
          </w:p>
          <w:p w14:paraId="3A29FF8C" w14:textId="131C3FB1" w:rsidR="00E33851" w:rsidRPr="00D47E12" w:rsidRDefault="00E33851" w:rsidP="0084116D">
            <w:pPr>
              <w:ind w:left="720" w:firstLine="720"/>
              <w:rPr>
                <w:color w:val="333333"/>
                <w:sz w:val="22"/>
                <w:shd w:val="clear" w:color="auto" w:fill="FFFFFF"/>
              </w:rPr>
            </w:pPr>
            <w:r w:rsidRPr="00D47E12">
              <w:rPr>
                <w:color w:val="333333"/>
                <w:sz w:val="22"/>
                <w:shd w:val="clear" w:color="auto" w:fill="FFFFFF"/>
              </w:rPr>
              <w:t xml:space="preserve">Works with </w:t>
            </w:r>
            <w:r w:rsidR="002A13AF">
              <w:rPr>
                <w:color w:val="333333"/>
                <w:sz w:val="22"/>
                <w:shd w:val="clear" w:color="auto" w:fill="FFFFFF"/>
              </w:rPr>
              <w:t>su</w:t>
            </w:r>
            <w:r w:rsidR="001B0E30">
              <w:rPr>
                <w:color w:val="333333"/>
                <w:sz w:val="22"/>
                <w:shd w:val="clear" w:color="auto" w:fill="FFFFFF"/>
              </w:rPr>
              <w:t>p</w:t>
            </w:r>
            <w:r w:rsidR="002A13AF">
              <w:rPr>
                <w:color w:val="333333"/>
                <w:sz w:val="22"/>
                <w:shd w:val="clear" w:color="auto" w:fill="FFFFFF"/>
              </w:rPr>
              <w:t>ervisor</w:t>
            </w:r>
            <w:r w:rsidRPr="00D47E12">
              <w:rPr>
                <w:color w:val="333333"/>
                <w:sz w:val="22"/>
                <w:shd w:val="clear" w:color="auto" w:fill="FFFFFF"/>
              </w:rPr>
              <w:t xml:space="preserve"> to produce a draft annual report by January 31, 2024</w:t>
            </w:r>
          </w:p>
          <w:p w14:paraId="783D7E37" w14:textId="739C5B8E" w:rsidR="00E33851" w:rsidRPr="00D47E12" w:rsidRDefault="00E33851" w:rsidP="0084116D">
            <w:pPr>
              <w:ind w:left="720" w:firstLine="720"/>
              <w:rPr>
                <w:color w:val="333333"/>
                <w:sz w:val="22"/>
                <w:shd w:val="clear" w:color="auto" w:fill="FFFFFF"/>
              </w:rPr>
            </w:pPr>
            <w:r w:rsidRPr="00D47E12">
              <w:rPr>
                <w:color w:val="333333"/>
                <w:sz w:val="22"/>
                <w:shd w:val="clear" w:color="auto" w:fill="FFFFFF"/>
              </w:rPr>
              <w:t xml:space="preserve">Oversees the production and distribution of materials for </w:t>
            </w:r>
            <w:r w:rsidR="001B0E30" w:rsidRPr="00D47E12">
              <w:rPr>
                <w:color w:val="333333"/>
                <w:sz w:val="22"/>
                <w:shd w:val="clear" w:color="auto" w:fill="FFFFFF"/>
              </w:rPr>
              <w:t>each</w:t>
            </w:r>
            <w:r w:rsidR="001B0E30">
              <w:rPr>
                <w:color w:val="333333"/>
                <w:sz w:val="22"/>
                <w:shd w:val="clear" w:color="auto" w:fill="FFFFFF"/>
              </w:rPr>
              <w:t xml:space="preserve"> meeting</w:t>
            </w:r>
            <w:r w:rsidRPr="00D47E12">
              <w:rPr>
                <w:color w:val="333333"/>
                <w:sz w:val="22"/>
                <w:shd w:val="clear" w:color="auto" w:fill="FFFFFF"/>
              </w:rPr>
              <w:t xml:space="preserve">. </w:t>
            </w:r>
          </w:p>
          <w:p w14:paraId="6A1FF472" w14:textId="63F95748" w:rsidR="00E33851" w:rsidRPr="00D47E12" w:rsidRDefault="00E33851" w:rsidP="0084116D">
            <w:pPr>
              <w:ind w:left="720" w:firstLine="720"/>
              <w:rPr>
                <w:color w:val="333333"/>
                <w:sz w:val="22"/>
                <w:shd w:val="clear" w:color="auto" w:fill="FFFFFF"/>
              </w:rPr>
            </w:pPr>
            <w:r w:rsidRPr="00D47E12">
              <w:rPr>
                <w:color w:val="333333"/>
                <w:sz w:val="22"/>
                <w:shd w:val="clear" w:color="auto" w:fill="FFFFFF"/>
              </w:rPr>
              <w:t>Contributes development and reporting as assigned.</w:t>
            </w:r>
          </w:p>
          <w:p w14:paraId="4753D76F" w14:textId="64C30C3F" w:rsidR="00584138" w:rsidRDefault="00584138" w:rsidP="00610A5B">
            <w:pPr>
              <w:spacing w:line="256" w:lineRule="auto"/>
              <w:rPr>
                <w:sz w:val="22"/>
              </w:rPr>
            </w:pPr>
          </w:p>
          <w:p w14:paraId="29B9B783" w14:textId="54C1E246" w:rsidR="007A0989" w:rsidRDefault="007A0989" w:rsidP="00610A5B">
            <w:pPr>
              <w:spacing w:line="256" w:lineRule="auto"/>
              <w:rPr>
                <w:sz w:val="22"/>
              </w:rPr>
            </w:pPr>
          </w:p>
          <w:p w14:paraId="2D126E6C" w14:textId="3722FAA7" w:rsidR="007A0989" w:rsidRDefault="007A0989" w:rsidP="00610A5B">
            <w:pPr>
              <w:spacing w:line="256" w:lineRule="auto"/>
              <w:rPr>
                <w:sz w:val="22"/>
              </w:rPr>
            </w:pPr>
          </w:p>
          <w:p w14:paraId="53F6B534" w14:textId="3A92723E" w:rsidR="007A0989" w:rsidRDefault="007A0989" w:rsidP="00610A5B">
            <w:pPr>
              <w:spacing w:line="256" w:lineRule="auto"/>
              <w:rPr>
                <w:sz w:val="22"/>
              </w:rPr>
            </w:pPr>
          </w:p>
          <w:p w14:paraId="1E6CA21E" w14:textId="77777777" w:rsidR="007A0989" w:rsidRDefault="007A0989" w:rsidP="00610A5B">
            <w:pPr>
              <w:spacing w:line="256" w:lineRule="auto"/>
              <w:rPr>
                <w:sz w:val="22"/>
              </w:rPr>
            </w:pPr>
          </w:p>
          <w:p w14:paraId="5D3CEFAC" w14:textId="39C99F2F" w:rsidR="004D63E5" w:rsidRPr="004D63E5" w:rsidRDefault="004D63E5" w:rsidP="004D63E5">
            <w:pPr>
              <w:rPr>
                <w:rFonts w:cs="Tahoma"/>
                <w:b/>
                <w:bCs/>
                <w:sz w:val="22"/>
              </w:rPr>
            </w:pPr>
            <w:r w:rsidRPr="004D63E5">
              <w:rPr>
                <w:rFonts w:cs="Tahoma"/>
                <w:b/>
                <w:bCs/>
                <w:sz w:val="22"/>
              </w:rPr>
              <w:t>Sample Objective 2:</w:t>
            </w:r>
          </w:p>
          <w:p w14:paraId="249AB09E" w14:textId="613FAED1" w:rsidR="007A0989" w:rsidRPr="00800543" w:rsidRDefault="007A0989" w:rsidP="007A0989">
            <w:pPr>
              <w:ind w:firstLine="720"/>
              <w:rPr>
                <w:color w:val="333333"/>
                <w:sz w:val="22"/>
                <w:shd w:val="clear" w:color="auto" w:fill="FFFFFF"/>
              </w:rPr>
            </w:pPr>
            <w:r w:rsidRPr="00800543">
              <w:rPr>
                <w:color w:val="333333"/>
                <w:sz w:val="22"/>
                <w:shd w:val="clear" w:color="auto" w:fill="FFFFFF"/>
              </w:rPr>
              <w:t xml:space="preserve">Name: </w:t>
            </w:r>
            <w:r w:rsidR="0084116D">
              <w:rPr>
                <w:color w:val="333333"/>
                <w:sz w:val="22"/>
                <w:shd w:val="clear" w:color="auto" w:fill="FFFFFF"/>
              </w:rPr>
              <w:t xml:space="preserve">   </w:t>
            </w:r>
            <w:r w:rsidRPr="00800543">
              <w:rPr>
                <w:color w:val="333333"/>
                <w:sz w:val="22"/>
                <w:shd w:val="clear" w:color="auto" w:fill="FFFFFF"/>
              </w:rPr>
              <w:t xml:space="preserve">Provide staff support to the </w:t>
            </w:r>
            <w:r>
              <w:rPr>
                <w:color w:val="333333"/>
                <w:shd w:val="clear" w:color="auto" w:fill="FFFFFF"/>
              </w:rPr>
              <w:t>(Name)</w:t>
            </w:r>
            <w:r w:rsidRPr="00800543">
              <w:rPr>
                <w:color w:val="333333"/>
                <w:sz w:val="22"/>
                <w:shd w:val="clear" w:color="auto" w:fill="FFFFFF"/>
              </w:rPr>
              <w:t xml:space="preserve"> Team</w:t>
            </w:r>
          </w:p>
          <w:p w14:paraId="5D765691" w14:textId="77777777" w:rsidR="007A0989" w:rsidRPr="00800543" w:rsidRDefault="007A0989" w:rsidP="007A0989">
            <w:pPr>
              <w:ind w:left="720"/>
              <w:rPr>
                <w:rFonts w:cs="Tahoma"/>
                <w:sz w:val="22"/>
              </w:rPr>
            </w:pPr>
            <w:r w:rsidRPr="00800543">
              <w:rPr>
                <w:rFonts w:cs="Tahoma"/>
                <w:sz w:val="22"/>
              </w:rPr>
              <w:t xml:space="preserve">Details: </w:t>
            </w:r>
          </w:p>
          <w:p w14:paraId="1FE3E938" w14:textId="77777777" w:rsidR="007A0989" w:rsidRPr="00800543" w:rsidRDefault="007A0989" w:rsidP="007A0989">
            <w:pPr>
              <w:ind w:left="1440"/>
              <w:rPr>
                <w:color w:val="333333"/>
                <w:sz w:val="22"/>
                <w:shd w:val="clear" w:color="auto" w:fill="FFFFFF"/>
              </w:rPr>
            </w:pPr>
            <w:r w:rsidRPr="00800543">
              <w:rPr>
                <w:color w:val="333333"/>
                <w:sz w:val="22"/>
                <w:shd w:val="clear" w:color="auto" w:fill="FFFFFF"/>
              </w:rPr>
              <w:t xml:space="preserve">Provide staff support to the </w:t>
            </w:r>
            <w:r>
              <w:rPr>
                <w:color w:val="333333"/>
                <w:shd w:val="clear" w:color="auto" w:fill="FFFFFF"/>
              </w:rPr>
              <w:t>(Name)</w:t>
            </w:r>
            <w:r w:rsidRPr="00800543">
              <w:rPr>
                <w:color w:val="333333"/>
                <w:sz w:val="22"/>
                <w:shd w:val="clear" w:color="auto" w:fill="FFFFFF"/>
              </w:rPr>
              <w:t xml:space="preserve"> Team. As the designated staff liaison, ensure that the teammates are able to fulfill yearly goals and objectives by providing meeting notice dates, recording minutes, transmitting meeting materials, meeting record keeping requirements and other duties:</w:t>
            </w:r>
          </w:p>
          <w:p w14:paraId="0576DC71" w14:textId="77777777" w:rsidR="007A0989" w:rsidRPr="00800543" w:rsidRDefault="007A0989" w:rsidP="007A0989">
            <w:pPr>
              <w:ind w:left="720"/>
              <w:rPr>
                <w:rFonts w:cs="Tahoma"/>
                <w:sz w:val="22"/>
              </w:rPr>
            </w:pPr>
            <w:r w:rsidRPr="00800543">
              <w:rPr>
                <w:rFonts w:cs="Tahoma"/>
                <w:sz w:val="22"/>
              </w:rPr>
              <w:t xml:space="preserve">Success Criteria: </w:t>
            </w:r>
          </w:p>
          <w:p w14:paraId="3BF39F63" w14:textId="77777777" w:rsidR="007A0989" w:rsidRPr="00800543" w:rsidRDefault="007A0989" w:rsidP="007A0989">
            <w:pPr>
              <w:ind w:left="1440"/>
              <w:rPr>
                <w:color w:val="333333"/>
                <w:sz w:val="22"/>
                <w:shd w:val="clear" w:color="auto" w:fill="FFFFFF"/>
              </w:rPr>
            </w:pPr>
            <w:r w:rsidRPr="00800543">
              <w:rPr>
                <w:color w:val="333333"/>
                <w:sz w:val="22"/>
                <w:shd w:val="clear" w:color="auto" w:fill="FFFFFF"/>
              </w:rPr>
              <w:t>Coordinate and manage activities of the Team.</w:t>
            </w:r>
          </w:p>
          <w:p w14:paraId="0C36659F" w14:textId="77777777" w:rsidR="007A0989" w:rsidRPr="00800543" w:rsidRDefault="007A0989" w:rsidP="007A0989">
            <w:pPr>
              <w:ind w:left="1440"/>
              <w:rPr>
                <w:color w:val="333333"/>
                <w:sz w:val="22"/>
                <w:shd w:val="clear" w:color="auto" w:fill="FFFFFF"/>
              </w:rPr>
            </w:pPr>
            <w:r w:rsidRPr="00800543">
              <w:rPr>
                <w:color w:val="333333"/>
                <w:sz w:val="22"/>
                <w:shd w:val="clear" w:color="auto" w:fill="FFFFFF"/>
              </w:rPr>
              <w:t>Research and prepare fact sheets and background information that will inform the members on particular topics before each meeting.</w:t>
            </w:r>
          </w:p>
          <w:p w14:paraId="1FA9B0A6" w14:textId="77777777" w:rsidR="007A0989" w:rsidRDefault="007A0989" w:rsidP="00351EC6">
            <w:pPr>
              <w:spacing w:line="256" w:lineRule="auto"/>
              <w:ind w:left="1440"/>
              <w:rPr>
                <w:color w:val="333333"/>
                <w:sz w:val="22"/>
                <w:shd w:val="clear" w:color="auto" w:fill="FFFFFF"/>
              </w:rPr>
            </w:pPr>
            <w:r w:rsidRPr="00800543">
              <w:rPr>
                <w:color w:val="333333"/>
                <w:sz w:val="22"/>
                <w:shd w:val="clear" w:color="auto" w:fill="FFFFFF"/>
              </w:rPr>
              <w:t>Serve as a liaison and provide administrative support by processing reimbursement requests</w:t>
            </w:r>
          </w:p>
          <w:p w14:paraId="04839CCD" w14:textId="77777777" w:rsidR="00351EC6" w:rsidRDefault="003471D1" w:rsidP="00351EC6">
            <w:pPr>
              <w:spacing w:line="256" w:lineRule="auto"/>
              <w:ind w:left="1440"/>
              <w:rPr>
                <w:sz w:val="22"/>
              </w:rPr>
            </w:pPr>
            <w:r>
              <w:rPr>
                <w:color w:val="333333"/>
                <w:shd w:val="clear" w:color="auto" w:fill="FFFFFF"/>
              </w:rPr>
              <w:t>Check in and keep</w:t>
            </w:r>
            <w:r w:rsidR="00351EC6">
              <w:rPr>
                <w:sz w:val="22"/>
              </w:rPr>
              <w:t xml:space="preserve"> supervisor </w:t>
            </w:r>
            <w:r>
              <w:rPr>
                <w:sz w:val="22"/>
              </w:rPr>
              <w:t>updated</w:t>
            </w:r>
            <w:r w:rsidR="00351EC6">
              <w:rPr>
                <w:sz w:val="22"/>
              </w:rPr>
              <w:t xml:space="preserve"> o</w:t>
            </w:r>
            <w:r w:rsidR="00374490">
              <w:rPr>
                <w:sz w:val="22"/>
              </w:rPr>
              <w:t>n</w:t>
            </w:r>
            <w:r w:rsidR="00351EC6">
              <w:rPr>
                <w:sz w:val="22"/>
              </w:rPr>
              <w:t xml:space="preserve"> your progress by the end of each week.</w:t>
            </w:r>
          </w:p>
          <w:p w14:paraId="05EA507D" w14:textId="77777777" w:rsidR="00A90D1C" w:rsidRDefault="00A90D1C" w:rsidP="00351EC6">
            <w:pPr>
              <w:spacing w:line="256" w:lineRule="auto"/>
              <w:ind w:left="1440"/>
              <w:rPr>
                <w:sz w:val="22"/>
              </w:rPr>
            </w:pPr>
          </w:p>
          <w:p w14:paraId="6FC3357B" w14:textId="77777777" w:rsidR="00A90D1C" w:rsidRDefault="00A90D1C" w:rsidP="00351EC6">
            <w:pPr>
              <w:spacing w:line="256" w:lineRule="auto"/>
              <w:ind w:left="1440"/>
              <w:rPr>
                <w:sz w:val="22"/>
              </w:rPr>
            </w:pPr>
          </w:p>
          <w:p w14:paraId="2EB36547" w14:textId="31CCF828" w:rsidR="004D63E5" w:rsidRPr="00110E9A" w:rsidRDefault="004D63E5" w:rsidP="004D63E5">
            <w:pPr>
              <w:rPr>
                <w:rFonts w:cs="Tahoma"/>
                <w:b/>
                <w:bCs/>
                <w:sz w:val="22"/>
              </w:rPr>
            </w:pPr>
            <w:r w:rsidRPr="00110E9A">
              <w:rPr>
                <w:rFonts w:cs="Tahoma"/>
                <w:b/>
                <w:bCs/>
              </w:rPr>
              <w:t xml:space="preserve">Sample </w:t>
            </w:r>
            <w:r w:rsidRPr="00110E9A">
              <w:rPr>
                <w:rFonts w:cs="Tahoma"/>
                <w:b/>
                <w:bCs/>
                <w:sz w:val="22"/>
              </w:rPr>
              <w:t xml:space="preserve">Objective </w:t>
            </w:r>
            <w:r>
              <w:rPr>
                <w:rFonts w:cs="Tahoma"/>
                <w:b/>
                <w:bCs/>
              </w:rPr>
              <w:t>3</w:t>
            </w:r>
            <w:r w:rsidRPr="00110E9A">
              <w:rPr>
                <w:rFonts w:cs="Tahoma"/>
                <w:b/>
                <w:bCs/>
                <w:sz w:val="22"/>
              </w:rPr>
              <w:t>:</w:t>
            </w:r>
          </w:p>
          <w:p w14:paraId="33413108" w14:textId="77777777" w:rsidR="004D63E5" w:rsidRPr="00110E9A" w:rsidRDefault="004D63E5" w:rsidP="004D63E5">
            <w:pPr>
              <w:spacing w:after="160" w:line="259" w:lineRule="auto"/>
              <w:ind w:firstLine="720"/>
              <w:rPr>
                <w:color w:val="333333"/>
                <w:sz w:val="22"/>
                <w:shd w:val="clear" w:color="auto" w:fill="FFFFFF"/>
              </w:rPr>
            </w:pPr>
            <w:r w:rsidRPr="00800543">
              <w:rPr>
                <w:color w:val="333333"/>
                <w:sz w:val="22"/>
                <w:shd w:val="clear" w:color="auto" w:fill="FFFFFF"/>
              </w:rPr>
              <w:t>Name:</w:t>
            </w:r>
            <w:r w:rsidRPr="00110E9A">
              <w:rPr>
                <w:color w:val="333333"/>
                <w:sz w:val="22"/>
                <w:shd w:val="clear" w:color="auto" w:fill="FFFFFF"/>
              </w:rPr>
              <w:tab/>
              <w:t xml:space="preserve">Develop, Empower and Support Employees </w:t>
            </w:r>
          </w:p>
          <w:p w14:paraId="6702CA62" w14:textId="39AF3079" w:rsidR="004D63E5" w:rsidRPr="00110E9A" w:rsidRDefault="004D63E5" w:rsidP="004D63E5">
            <w:pPr>
              <w:spacing w:after="160" w:line="259" w:lineRule="auto"/>
              <w:ind w:firstLine="720"/>
              <w:rPr>
                <w:color w:val="333333"/>
                <w:sz w:val="22"/>
                <w:shd w:val="clear" w:color="auto" w:fill="FFFFFF"/>
              </w:rPr>
            </w:pPr>
            <w:r w:rsidRPr="00800543">
              <w:rPr>
                <w:rFonts w:cs="Tahoma"/>
                <w:sz w:val="22"/>
              </w:rPr>
              <w:t>Details</w:t>
            </w:r>
            <w:r w:rsidRPr="00110E9A">
              <w:rPr>
                <w:color w:val="333333"/>
                <w:sz w:val="22"/>
                <w:shd w:val="clear" w:color="auto" w:fill="FFFFFF"/>
              </w:rPr>
              <w:t xml:space="preserve">: </w:t>
            </w:r>
            <w:r w:rsidRPr="00110E9A">
              <w:rPr>
                <w:color w:val="333333"/>
                <w:sz w:val="22"/>
                <w:shd w:val="clear" w:color="auto" w:fill="FFFFFF"/>
              </w:rPr>
              <w:tab/>
              <w:t>Effective</w:t>
            </w:r>
            <w:r>
              <w:rPr>
                <w:color w:val="333333"/>
                <w:shd w:val="clear" w:color="auto" w:fill="FFFFFF"/>
              </w:rPr>
              <w:t>ly</w:t>
            </w:r>
            <w:r w:rsidRPr="00110E9A">
              <w:rPr>
                <w:color w:val="333333"/>
                <w:sz w:val="22"/>
                <w:shd w:val="clear" w:color="auto" w:fill="FFFFFF"/>
              </w:rPr>
              <w:t xml:space="preserve"> manag</w:t>
            </w:r>
            <w:r>
              <w:rPr>
                <w:color w:val="333333"/>
                <w:shd w:val="clear" w:color="auto" w:fill="FFFFFF"/>
              </w:rPr>
              <w:t xml:space="preserve">e </w:t>
            </w:r>
            <w:r w:rsidR="003F24E0">
              <w:rPr>
                <w:color w:val="333333"/>
                <w:shd w:val="clear" w:color="auto" w:fill="FFFFFF"/>
              </w:rPr>
              <w:t xml:space="preserve">and develop </w:t>
            </w:r>
            <w:r w:rsidRPr="00110E9A">
              <w:rPr>
                <w:color w:val="333333"/>
                <w:sz w:val="22"/>
                <w:shd w:val="clear" w:color="auto" w:fill="FFFFFF"/>
              </w:rPr>
              <w:t xml:space="preserve">employee </w:t>
            </w:r>
          </w:p>
          <w:p w14:paraId="711B0091" w14:textId="77777777" w:rsidR="004D63E5" w:rsidRPr="00110E9A" w:rsidRDefault="004D63E5" w:rsidP="004D63E5">
            <w:pPr>
              <w:spacing w:after="160" w:line="259" w:lineRule="auto"/>
              <w:ind w:firstLine="720"/>
              <w:rPr>
                <w:color w:val="333333"/>
                <w:sz w:val="22"/>
                <w:shd w:val="clear" w:color="auto" w:fill="FFFFFF"/>
              </w:rPr>
            </w:pPr>
            <w:r w:rsidRPr="00110E9A">
              <w:rPr>
                <w:color w:val="333333"/>
                <w:sz w:val="22"/>
                <w:shd w:val="clear" w:color="auto" w:fill="FFFFFF"/>
              </w:rPr>
              <w:t xml:space="preserve">Success Criteria: </w:t>
            </w:r>
          </w:p>
          <w:p w14:paraId="33F1BB41" w14:textId="77777777" w:rsidR="00110E9A" w:rsidRPr="00110E9A" w:rsidRDefault="00FF7C93" w:rsidP="004D63E5">
            <w:pPr>
              <w:spacing w:line="259" w:lineRule="auto"/>
              <w:ind w:left="1440"/>
              <w:rPr>
                <w:color w:val="333333"/>
                <w:sz w:val="22"/>
                <w:shd w:val="clear" w:color="auto" w:fill="FFFFFF"/>
              </w:rPr>
            </w:pPr>
            <w:r w:rsidRPr="00110E9A">
              <w:rPr>
                <w:color w:val="333333"/>
                <w:sz w:val="22"/>
                <w:shd w:val="clear" w:color="auto" w:fill="FFFFFF"/>
              </w:rPr>
              <w:t>At a minimum, meet once a month with your employees to provide constructive feedback on their performance.</w:t>
            </w:r>
          </w:p>
          <w:p w14:paraId="5BA97AC3" w14:textId="77777777" w:rsidR="00110E9A" w:rsidRPr="00110E9A" w:rsidRDefault="00FF7C93" w:rsidP="004D63E5">
            <w:pPr>
              <w:spacing w:line="259" w:lineRule="auto"/>
              <w:ind w:left="1440"/>
              <w:rPr>
                <w:color w:val="333333"/>
                <w:sz w:val="22"/>
                <w:shd w:val="clear" w:color="auto" w:fill="FFFFFF"/>
              </w:rPr>
            </w:pPr>
            <w:r w:rsidRPr="00110E9A">
              <w:rPr>
                <w:color w:val="333333"/>
                <w:sz w:val="22"/>
                <w:shd w:val="clear" w:color="auto" w:fill="FFFFFF"/>
              </w:rPr>
              <w:t>Devote a minimum of 5% of your time each week in providing direct supervision and constructive feedback to your direct reports.</w:t>
            </w:r>
          </w:p>
          <w:p w14:paraId="0FD775FE" w14:textId="77777777" w:rsidR="00110E9A" w:rsidRPr="00110E9A" w:rsidRDefault="00FF7C93" w:rsidP="004D63E5">
            <w:pPr>
              <w:spacing w:line="259" w:lineRule="auto"/>
              <w:ind w:left="1440"/>
              <w:rPr>
                <w:color w:val="333333"/>
                <w:sz w:val="22"/>
                <w:shd w:val="clear" w:color="auto" w:fill="FFFFFF"/>
              </w:rPr>
            </w:pPr>
            <w:r w:rsidRPr="00110E9A">
              <w:rPr>
                <w:color w:val="333333"/>
                <w:sz w:val="22"/>
                <w:shd w:val="clear" w:color="auto" w:fill="FFFFFF"/>
              </w:rPr>
              <w:t>Ensure all employees are attending mandatory training and recommended (relevant) training by the end of each quarter.</w:t>
            </w:r>
          </w:p>
          <w:p w14:paraId="57D63B02" w14:textId="77777777" w:rsidR="00110E9A" w:rsidRPr="00110E9A" w:rsidRDefault="00FF7C93" w:rsidP="004D63E5">
            <w:pPr>
              <w:spacing w:line="259" w:lineRule="auto"/>
              <w:ind w:left="1440"/>
              <w:rPr>
                <w:color w:val="333333"/>
                <w:sz w:val="22"/>
                <w:shd w:val="clear" w:color="auto" w:fill="FFFFFF"/>
              </w:rPr>
            </w:pPr>
            <w:r w:rsidRPr="00110E9A">
              <w:rPr>
                <w:color w:val="333333"/>
                <w:sz w:val="22"/>
                <w:shd w:val="clear" w:color="auto" w:fill="FFFFFF"/>
              </w:rPr>
              <w:t xml:space="preserve">Attend a management interpersonal skills course to improve communication and time management within 90 days. </w:t>
            </w:r>
          </w:p>
          <w:p w14:paraId="59F5DD8B" w14:textId="091E7034" w:rsidR="00A90D1C" w:rsidRPr="00610A5B" w:rsidRDefault="00A90D1C" w:rsidP="00351EC6">
            <w:pPr>
              <w:spacing w:line="256" w:lineRule="auto"/>
              <w:ind w:left="1440"/>
              <w:rPr>
                <w:sz w:val="22"/>
              </w:rPr>
            </w:pPr>
          </w:p>
        </w:tc>
      </w:tr>
      <w:tr w:rsidR="00676EF7" w:rsidRPr="00525726" w14:paraId="1F049EFE" w14:textId="77777777" w:rsidTr="00B750C6">
        <w:trPr>
          <w:trHeight w:val="80"/>
        </w:trPr>
        <w:tc>
          <w:tcPr>
            <w:tcW w:w="10435" w:type="dxa"/>
            <w:shd w:val="clear" w:color="auto" w:fill="A6A6A6" w:themeFill="background1" w:themeFillShade="A6"/>
          </w:tcPr>
          <w:p w14:paraId="55D31CCC" w14:textId="77777777" w:rsidR="00676EF7" w:rsidRPr="00525726" w:rsidRDefault="00676EF7" w:rsidP="00C65F0A">
            <w:pPr>
              <w:pStyle w:val="Subtitle"/>
              <w:shd w:val="clear" w:color="auto" w:fill="auto"/>
              <w:rPr>
                <w:color w:val="FFFFFF" w:themeColor="background1"/>
                <w:sz w:val="8"/>
                <w:szCs w:val="8"/>
              </w:rPr>
            </w:pPr>
          </w:p>
        </w:tc>
      </w:tr>
    </w:tbl>
    <w:p w14:paraId="6779613A" w14:textId="2D68F870" w:rsidR="00452016" w:rsidRDefault="00525726" w:rsidP="00452016">
      <w:pPr>
        <w:rPr>
          <w:rFonts w:ascii="Franklin Gothic Demi Cond" w:hAnsi="Franklin Gothic Demi Cond"/>
          <w:sz w:val="36"/>
          <w:szCs w:val="20"/>
        </w:rPr>
      </w:pPr>
      <w:r>
        <w:rPr>
          <w:rFonts w:ascii="Franklin Gothic Demi Cond" w:hAnsi="Franklin Gothic Demi Cond"/>
          <w:sz w:val="36"/>
          <w:szCs w:val="20"/>
        </w:rPr>
        <w:t xml:space="preserve">Career </w:t>
      </w:r>
      <w:r w:rsidR="00452016">
        <w:rPr>
          <w:rFonts w:ascii="Franklin Gothic Demi Cond" w:hAnsi="Franklin Gothic Demi Cond"/>
          <w:sz w:val="36"/>
          <w:szCs w:val="20"/>
        </w:rPr>
        <w:t xml:space="preserve">Development </w:t>
      </w:r>
      <w:r w:rsidR="00452016" w:rsidRPr="00EE5341">
        <w:rPr>
          <w:rFonts w:ascii="Franklin Gothic Demi Cond" w:hAnsi="Franklin Gothic Demi Cond"/>
          <w:sz w:val="36"/>
          <w:szCs w:val="20"/>
        </w:rPr>
        <w:t>Plan</w:t>
      </w:r>
      <w:r w:rsidR="00452016">
        <w:rPr>
          <w:rFonts w:ascii="Franklin Gothic Demi Cond" w:hAnsi="Franklin Gothic Demi Cond"/>
          <w:sz w:val="36"/>
          <w:szCs w:val="20"/>
        </w:rPr>
        <w:t xml:space="preserve"> </w:t>
      </w:r>
    </w:p>
    <w:tbl>
      <w:tblPr>
        <w:tblStyle w:val="TableGrid"/>
        <w:tblW w:w="10435" w:type="dxa"/>
        <w:tblLook w:val="04A0" w:firstRow="1" w:lastRow="0" w:firstColumn="1" w:lastColumn="0" w:noHBand="0" w:noVBand="1"/>
      </w:tblPr>
      <w:tblGrid>
        <w:gridCol w:w="10435"/>
      </w:tblGrid>
      <w:tr w:rsidR="00DD60A1" w:rsidRPr="00DD60A1" w14:paraId="24E4E9BD" w14:textId="77777777" w:rsidTr="00B750C6">
        <w:trPr>
          <w:trHeight w:val="386"/>
        </w:trPr>
        <w:tc>
          <w:tcPr>
            <w:tcW w:w="10435" w:type="dxa"/>
            <w:shd w:val="clear" w:color="auto" w:fill="2E74B5" w:themeFill="accent1" w:themeFillShade="BF"/>
          </w:tcPr>
          <w:p w14:paraId="72B50099" w14:textId="55B17DBF" w:rsidR="007033C9" w:rsidRPr="00DD60A1" w:rsidRDefault="00452016" w:rsidP="00DD60A1">
            <w:pPr>
              <w:pStyle w:val="Subtitle"/>
              <w:shd w:val="clear" w:color="auto" w:fill="auto"/>
              <w:rPr>
                <w:color w:val="FFFFFF" w:themeColor="background1"/>
              </w:rPr>
            </w:pPr>
            <w:r w:rsidRPr="00DD60A1">
              <w:rPr>
                <w:color w:val="FFFFFF" w:themeColor="background1"/>
              </w:rPr>
              <w:t>Specify the area/skill requiring Improvement</w:t>
            </w:r>
            <w:r w:rsidR="00B750C6">
              <w:rPr>
                <w:color w:val="FFFFFF" w:themeColor="background1"/>
              </w:rPr>
              <w:t>/Growth</w:t>
            </w:r>
            <w:r w:rsidRPr="00DD60A1">
              <w:rPr>
                <w:color w:val="FFFFFF" w:themeColor="background1"/>
              </w:rPr>
              <w:t xml:space="preserve">: </w:t>
            </w:r>
          </w:p>
        </w:tc>
      </w:tr>
      <w:tr w:rsidR="00452016" w14:paraId="64402E77" w14:textId="77777777" w:rsidTr="00B750C6">
        <w:trPr>
          <w:trHeight w:val="530"/>
        </w:trPr>
        <w:tc>
          <w:tcPr>
            <w:tcW w:w="10435" w:type="dxa"/>
          </w:tcPr>
          <w:p w14:paraId="3243AE5A" w14:textId="264CE458" w:rsidR="00E930E1" w:rsidRDefault="00E930E1" w:rsidP="00E930E1">
            <w:pPr>
              <w:rPr>
                <w:sz w:val="22"/>
              </w:rPr>
            </w:pPr>
            <w:r w:rsidRPr="00E930E1">
              <w:rPr>
                <w:sz w:val="22"/>
              </w:rPr>
              <w:t>Career development encourages employees to continue to grow in their current positions or to plan their own career path/promotional objectives.</w:t>
            </w:r>
          </w:p>
          <w:p w14:paraId="6EE0C36E" w14:textId="3FB64D65" w:rsidR="00507497" w:rsidRDefault="00507497" w:rsidP="00E930E1">
            <w:pPr>
              <w:rPr>
                <w:sz w:val="22"/>
              </w:rPr>
            </w:pPr>
          </w:p>
          <w:p w14:paraId="4FC3EE09" w14:textId="6F476AE6" w:rsidR="00507497" w:rsidRPr="00707D9C" w:rsidRDefault="00707D9C" w:rsidP="00E930E1">
            <w:pPr>
              <w:rPr>
                <w:b/>
                <w:bCs/>
                <w:sz w:val="22"/>
              </w:rPr>
            </w:pPr>
            <w:r w:rsidRPr="00707D9C">
              <w:rPr>
                <w:b/>
                <w:bCs/>
                <w:sz w:val="22"/>
              </w:rPr>
              <w:t xml:space="preserve">Sample </w:t>
            </w:r>
            <w:r w:rsidR="00507497" w:rsidRPr="00707D9C">
              <w:rPr>
                <w:b/>
                <w:bCs/>
                <w:sz w:val="22"/>
              </w:rPr>
              <w:t>Example</w:t>
            </w:r>
            <w:r w:rsidRPr="00707D9C">
              <w:rPr>
                <w:b/>
                <w:bCs/>
                <w:sz w:val="22"/>
              </w:rPr>
              <w:t>1</w:t>
            </w:r>
            <w:r w:rsidR="00507497" w:rsidRPr="00707D9C">
              <w:rPr>
                <w:b/>
                <w:bCs/>
                <w:sz w:val="22"/>
              </w:rPr>
              <w:t xml:space="preserve">: </w:t>
            </w:r>
          </w:p>
          <w:p w14:paraId="59BF199E" w14:textId="32A4CD87" w:rsidR="00707D9C" w:rsidRPr="00707D9C" w:rsidRDefault="00707D9C" w:rsidP="00707D9C">
            <w:pPr>
              <w:rPr>
                <w:sz w:val="22"/>
              </w:rPr>
            </w:pPr>
            <w:r>
              <w:rPr>
                <w:sz w:val="22"/>
              </w:rPr>
              <w:t>C</w:t>
            </w:r>
            <w:r w:rsidRPr="00707D9C">
              <w:rPr>
                <w:sz w:val="22"/>
              </w:rPr>
              <w:t xml:space="preserve">omplete the </w:t>
            </w:r>
            <w:r>
              <w:rPr>
                <w:sz w:val="22"/>
              </w:rPr>
              <w:t>(Dept)</w:t>
            </w:r>
            <w:r w:rsidRPr="00707D9C">
              <w:rPr>
                <w:sz w:val="22"/>
              </w:rPr>
              <w:t xml:space="preserve"> Project Management Training Class by the end of the fiscal year, with funding provided by the department.</w:t>
            </w:r>
          </w:p>
          <w:p w14:paraId="2F9F3359" w14:textId="1346BA5D" w:rsidR="009476A1" w:rsidRPr="009476A1" w:rsidRDefault="009476A1" w:rsidP="009476A1">
            <w:pPr>
              <w:rPr>
                <w:sz w:val="22"/>
              </w:rPr>
            </w:pPr>
          </w:p>
          <w:p w14:paraId="324468C5" w14:textId="53B3F6FB" w:rsidR="00707D9C" w:rsidRPr="00707D9C" w:rsidRDefault="00707D9C" w:rsidP="00707D9C">
            <w:pPr>
              <w:rPr>
                <w:b/>
                <w:bCs/>
                <w:sz w:val="22"/>
              </w:rPr>
            </w:pPr>
            <w:r w:rsidRPr="00707D9C">
              <w:rPr>
                <w:b/>
                <w:bCs/>
                <w:sz w:val="22"/>
              </w:rPr>
              <w:t>Sample Example</w:t>
            </w:r>
            <w:r>
              <w:rPr>
                <w:b/>
                <w:bCs/>
                <w:sz w:val="22"/>
              </w:rPr>
              <w:t>2</w:t>
            </w:r>
            <w:r w:rsidRPr="00707D9C">
              <w:rPr>
                <w:b/>
                <w:bCs/>
                <w:sz w:val="22"/>
              </w:rPr>
              <w:t xml:space="preserve">: </w:t>
            </w:r>
          </w:p>
          <w:p w14:paraId="6FC5E495" w14:textId="278923D2" w:rsidR="00507497" w:rsidRPr="00E930E1" w:rsidRDefault="005E43DC" w:rsidP="00E930E1">
            <w:pPr>
              <w:rPr>
                <w:sz w:val="22"/>
              </w:rPr>
            </w:pPr>
            <w:r w:rsidRPr="0020658D">
              <w:rPr>
                <w:color w:val="333333"/>
                <w:sz w:val="22"/>
                <w:shd w:val="clear" w:color="auto" w:fill="FFFFFF"/>
              </w:rPr>
              <w:t>Successfully complete a Power BI course by the end of the current fiscal year</w:t>
            </w:r>
            <w:r w:rsidR="000E4D9C">
              <w:rPr>
                <w:color w:val="333333"/>
                <w:sz w:val="22"/>
                <w:shd w:val="clear" w:color="auto" w:fill="FFFFFF"/>
              </w:rPr>
              <w:t xml:space="preserve"> and provide proof of certification</w:t>
            </w:r>
            <w:r w:rsidR="00AA0FAC">
              <w:rPr>
                <w:color w:val="333333"/>
                <w:sz w:val="22"/>
                <w:shd w:val="clear" w:color="auto" w:fill="FFFFFF"/>
              </w:rPr>
              <w:t>.</w:t>
            </w:r>
          </w:p>
          <w:p w14:paraId="7CE7D0BF" w14:textId="718A93F5" w:rsidR="00452016" w:rsidRDefault="00452016" w:rsidP="008E458F">
            <w:pPr>
              <w:rPr>
                <w:sz w:val="22"/>
              </w:rPr>
            </w:pPr>
          </w:p>
        </w:tc>
      </w:tr>
    </w:tbl>
    <w:p w14:paraId="6EA0A976" w14:textId="77777777" w:rsidR="00452016" w:rsidRDefault="00452016" w:rsidP="00452016"/>
    <w:sectPr w:rsidR="00452016" w:rsidSect="00843BF1">
      <w:headerReference w:type="default" r:id="rId10"/>
      <w:footerReference w:type="default" r:id="rId11"/>
      <w:headerReference w:type="first" r:id="rId12"/>
      <w:footerReference w:type="first" r:id="rId13"/>
      <w:pgSz w:w="12240" w:h="15840"/>
      <w:pgMar w:top="576" w:right="1008" w:bottom="360" w:left="1008" w:header="115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88B57" w14:textId="77777777" w:rsidR="00CA5F87" w:rsidRDefault="00CA5F87">
      <w:r>
        <w:separator/>
      </w:r>
    </w:p>
  </w:endnote>
  <w:endnote w:type="continuationSeparator" w:id="0">
    <w:p w14:paraId="5C5B365E" w14:textId="77777777" w:rsidR="00CA5F87" w:rsidRDefault="00CA5F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Franklin Gothic Demi Cond" w:hAnsi="Franklin Gothic Demi Cond"/>
        <w:sz w:val="24"/>
      </w:rPr>
      <w:id w:val="-1018227614"/>
      <w:docPartObj>
        <w:docPartGallery w:val="Page Numbers (Bottom of Page)"/>
        <w:docPartUnique/>
      </w:docPartObj>
    </w:sdtPr>
    <w:sdtEndPr>
      <w:rPr>
        <w:noProof/>
      </w:rPr>
    </w:sdtEndPr>
    <w:sdtContent>
      <w:p w14:paraId="655DE1CB" w14:textId="77777777" w:rsidR="00C506DC" w:rsidRPr="00B42799" w:rsidRDefault="00C506DC">
        <w:pPr>
          <w:pStyle w:val="Footer"/>
          <w:jc w:val="right"/>
          <w:rPr>
            <w:rFonts w:ascii="Franklin Gothic Demi Cond" w:hAnsi="Franklin Gothic Demi Cond"/>
            <w:sz w:val="24"/>
          </w:rPr>
        </w:pPr>
        <w:r w:rsidRPr="00B42799">
          <w:rPr>
            <w:rFonts w:ascii="Franklin Gothic Demi Cond" w:hAnsi="Franklin Gothic Demi Cond"/>
            <w:sz w:val="24"/>
          </w:rPr>
          <w:fldChar w:fldCharType="begin"/>
        </w:r>
        <w:r w:rsidRPr="00B42799">
          <w:rPr>
            <w:rFonts w:ascii="Franklin Gothic Demi Cond" w:hAnsi="Franklin Gothic Demi Cond"/>
            <w:sz w:val="24"/>
          </w:rPr>
          <w:instrText xml:space="preserve"> PAGE   \* MERGEFORMAT </w:instrText>
        </w:r>
        <w:r w:rsidRPr="00B42799">
          <w:rPr>
            <w:rFonts w:ascii="Franklin Gothic Demi Cond" w:hAnsi="Franklin Gothic Demi Cond"/>
            <w:sz w:val="24"/>
          </w:rPr>
          <w:fldChar w:fldCharType="separate"/>
        </w:r>
        <w:r w:rsidR="00281CF5">
          <w:rPr>
            <w:rFonts w:ascii="Franklin Gothic Demi Cond" w:hAnsi="Franklin Gothic Demi Cond"/>
            <w:noProof/>
            <w:sz w:val="24"/>
          </w:rPr>
          <w:t>7</w:t>
        </w:r>
        <w:r w:rsidRPr="00B42799">
          <w:rPr>
            <w:rFonts w:ascii="Franklin Gothic Demi Cond" w:hAnsi="Franklin Gothic Demi Cond"/>
            <w:noProof/>
            <w:sz w:val="24"/>
          </w:rPr>
          <w:fldChar w:fldCharType="end"/>
        </w:r>
      </w:p>
    </w:sdtContent>
  </w:sdt>
  <w:p w14:paraId="5DAC1B63" w14:textId="77777777" w:rsidR="00C506DC" w:rsidRPr="00B42799" w:rsidRDefault="00C506DC">
    <w:pPr>
      <w:pStyle w:val="Footer"/>
      <w:rPr>
        <w:rFonts w:ascii="Franklin Gothic Demi Cond" w:hAnsi="Franklin Gothic Demi Cond"/>
        <w:sz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2602"/>
      <w:docPartObj>
        <w:docPartGallery w:val="Page Numbers (Bottom of Page)"/>
        <w:docPartUnique/>
      </w:docPartObj>
    </w:sdtPr>
    <w:sdtEndPr>
      <w:rPr>
        <w:rFonts w:ascii="Franklin Gothic Demi Cond" w:hAnsi="Franklin Gothic Demi Cond"/>
        <w:noProof/>
        <w:sz w:val="24"/>
      </w:rPr>
    </w:sdtEndPr>
    <w:sdtContent>
      <w:p w14:paraId="5BAD040D" w14:textId="77777777" w:rsidR="00C506DC" w:rsidRPr="00B42799" w:rsidRDefault="00C506DC">
        <w:pPr>
          <w:pStyle w:val="Footer"/>
          <w:jc w:val="right"/>
          <w:rPr>
            <w:rFonts w:ascii="Franklin Gothic Demi Cond" w:hAnsi="Franklin Gothic Demi Cond"/>
            <w:sz w:val="24"/>
          </w:rPr>
        </w:pPr>
        <w:r w:rsidRPr="00B42799">
          <w:rPr>
            <w:rFonts w:ascii="Franklin Gothic Demi Cond" w:hAnsi="Franklin Gothic Demi Cond"/>
            <w:sz w:val="24"/>
          </w:rPr>
          <w:fldChar w:fldCharType="begin"/>
        </w:r>
        <w:r w:rsidRPr="00B42799">
          <w:rPr>
            <w:rFonts w:ascii="Franklin Gothic Demi Cond" w:hAnsi="Franklin Gothic Demi Cond"/>
            <w:sz w:val="24"/>
          </w:rPr>
          <w:instrText xml:space="preserve"> PAGE   \* MERGEFORMAT </w:instrText>
        </w:r>
        <w:r w:rsidRPr="00B42799">
          <w:rPr>
            <w:rFonts w:ascii="Franklin Gothic Demi Cond" w:hAnsi="Franklin Gothic Demi Cond"/>
            <w:sz w:val="24"/>
          </w:rPr>
          <w:fldChar w:fldCharType="separate"/>
        </w:r>
        <w:r w:rsidR="003A3C4D" w:rsidRPr="003A3C4D">
          <w:rPr>
            <w:rFonts w:ascii="Franklin Gothic Demi Cond" w:hAnsi="Franklin Gothic Demi Cond"/>
            <w:noProof/>
          </w:rPr>
          <w:t>1</w:t>
        </w:r>
        <w:r w:rsidRPr="00B42799">
          <w:rPr>
            <w:rFonts w:ascii="Franklin Gothic Demi Cond" w:hAnsi="Franklin Gothic Demi Cond"/>
            <w:noProof/>
            <w:sz w:val="24"/>
          </w:rPr>
          <w:fldChar w:fldCharType="end"/>
        </w:r>
      </w:p>
    </w:sdtContent>
  </w:sdt>
  <w:p w14:paraId="17815BC3" w14:textId="77777777" w:rsidR="00C506DC" w:rsidRDefault="00C50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886E5" w14:textId="77777777" w:rsidR="00CA5F87" w:rsidRDefault="00CA5F87">
      <w:r>
        <w:separator/>
      </w:r>
    </w:p>
  </w:footnote>
  <w:footnote w:type="continuationSeparator" w:id="0">
    <w:p w14:paraId="5EBDF68C" w14:textId="77777777" w:rsidR="00CA5F87" w:rsidRDefault="00CA5F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E558B" w14:textId="77777777" w:rsidR="00C506DC" w:rsidRPr="00305779" w:rsidRDefault="00452016" w:rsidP="00C506DC">
    <w:pPr>
      <w:pStyle w:val="Header"/>
      <w:tabs>
        <w:tab w:val="clear" w:pos="4680"/>
        <w:tab w:val="clear" w:pos="9360"/>
        <w:tab w:val="left" w:pos="2670"/>
      </w:tabs>
    </w:pPr>
    <w:r>
      <w:rPr>
        <w:rFonts w:ascii="Franklin Gothic Demi Cond" w:hAnsi="Franklin Gothic Demi Cond"/>
        <w:noProof/>
        <w:szCs w:val="20"/>
      </w:rPr>
      <mc:AlternateContent>
        <mc:Choice Requires="wpg">
          <w:drawing>
            <wp:anchor distT="0" distB="0" distL="114300" distR="114300" simplePos="0" relativeHeight="251661312" behindDoc="0" locked="0" layoutInCell="1" allowOverlap="1" wp14:anchorId="6A09B804" wp14:editId="0CAAC739">
              <wp:simplePos x="0" y="0"/>
              <wp:positionH relativeFrom="column">
                <wp:posOffset>19265</wp:posOffset>
              </wp:positionH>
              <wp:positionV relativeFrom="paragraph">
                <wp:posOffset>-671764</wp:posOffset>
              </wp:positionV>
              <wp:extent cx="6626431" cy="826135"/>
              <wp:effectExtent l="0" t="0" r="3175" b="0"/>
              <wp:wrapNone/>
              <wp:docPr id="7" name="Group 7"/>
              <wp:cNvGraphicFramePr/>
              <a:graphic xmlns:a="http://schemas.openxmlformats.org/drawingml/2006/main">
                <a:graphicData uri="http://schemas.microsoft.com/office/word/2010/wordprocessingGroup">
                  <wpg:wgp>
                    <wpg:cNvGrpSpPr/>
                    <wpg:grpSpPr>
                      <a:xfrm>
                        <a:off x="0" y="0"/>
                        <a:ext cx="6626431" cy="826135"/>
                        <a:chOff x="356259" y="0"/>
                        <a:chExt cx="7546769" cy="826135"/>
                      </a:xfrm>
                    </wpg:grpSpPr>
                    <wps:wsp>
                      <wps:cNvPr id="8" name="Rectangle 4"/>
                      <wps:cNvSpPr/>
                      <wps:spPr>
                        <a:xfrm>
                          <a:off x="356259" y="195943"/>
                          <a:ext cx="7546769" cy="525780"/>
                        </a:xfrm>
                        <a:prstGeom prst="rect">
                          <a:avLst/>
                        </a:prstGeom>
                        <a:solidFill>
                          <a:srgbClr val="00B0F0"/>
                        </a:solidFill>
                        <a:ln w="12700" cap="flat" cmpd="sng" algn="ctr">
                          <a:noFill/>
                          <a:prstDash val="solid"/>
                          <a:miter lim="800000"/>
                        </a:ln>
                        <a:effectLst/>
                      </wps:spPr>
                      <wps:bodyPr rtlCol="0" anchor="ctr"/>
                    </wps:wsp>
                    <wps:wsp>
                      <wps:cNvPr id="9" name="TextBox 10"/>
                      <wps:cNvSpPr txBox="1"/>
                      <wps:spPr>
                        <a:xfrm>
                          <a:off x="1029498" y="195943"/>
                          <a:ext cx="6743359" cy="494665"/>
                        </a:xfrm>
                        <a:prstGeom prst="rect">
                          <a:avLst/>
                        </a:prstGeom>
                        <a:noFill/>
                      </wps:spPr>
                      <wps:txbx>
                        <w:txbxContent>
                          <w:p w14:paraId="71B11C4D" w14:textId="00FDB653" w:rsidR="00452016" w:rsidRPr="000C292F" w:rsidRDefault="001E0A51" w:rsidP="00452016">
                            <w:pPr>
                              <w:jc w:val="right"/>
                              <w:rPr>
                                <w:rFonts w:ascii="Franklin Gothic Demi Cond" w:hAnsi="Franklin Gothic Demi Cond"/>
                                <w:color w:val="FFFFFF" w:themeColor="background1"/>
                                <w:kern w:val="24"/>
                                <w:sz w:val="28"/>
                                <w:szCs w:val="36"/>
                              </w:rPr>
                            </w:pPr>
                            <w:r>
                              <w:rPr>
                                <w:rFonts w:ascii="Franklin Gothic Demi Cond" w:hAnsi="Franklin Gothic Demi Cond"/>
                                <w:color w:val="FFFFFF" w:themeColor="background1"/>
                                <w:kern w:val="24"/>
                                <w:sz w:val="28"/>
                                <w:szCs w:val="36"/>
                              </w:rPr>
                              <w:t>(Department</w:t>
                            </w:r>
                            <w:r w:rsidR="00525726">
                              <w:rPr>
                                <w:rFonts w:ascii="Franklin Gothic Demi Cond" w:hAnsi="Franklin Gothic Demi Cond"/>
                                <w:color w:val="FFFFFF" w:themeColor="background1"/>
                                <w:kern w:val="24"/>
                                <w:sz w:val="28"/>
                                <w:szCs w:val="36"/>
                              </w:rPr>
                              <w:t xml:space="preserve"> and Division</w:t>
                            </w:r>
                            <w:r>
                              <w:rPr>
                                <w:rFonts w:ascii="Franklin Gothic Demi Cond" w:hAnsi="Franklin Gothic Demi Cond"/>
                                <w:color w:val="FFFFFF" w:themeColor="background1"/>
                                <w:kern w:val="24"/>
                                <w:sz w:val="28"/>
                                <w:szCs w:val="36"/>
                              </w:rPr>
                              <w:t xml:space="preserve"> Name)</w:t>
                            </w:r>
                            <w:r w:rsidR="00452016" w:rsidRPr="009C067B">
                              <w:rPr>
                                <w:rFonts w:ascii="Franklin Gothic Demi Cond" w:hAnsi="Franklin Gothic Demi Cond"/>
                                <w:color w:val="FFFFFF" w:themeColor="background1"/>
                                <w:kern w:val="24"/>
                                <w:sz w:val="28"/>
                                <w:szCs w:val="36"/>
                              </w:rPr>
                              <w:br/>
                            </w:r>
                            <w:r w:rsidR="00452016">
                              <w:rPr>
                                <w:rFonts w:ascii="Franklin Gothic Demi Cond" w:hAnsi="Franklin Gothic Demi Cond"/>
                                <w:color w:val="FFFFFF" w:themeColor="background1"/>
                                <w:kern w:val="24"/>
                                <w:sz w:val="28"/>
                                <w:szCs w:val="36"/>
                              </w:rPr>
                              <w:t>Montgomery County Government</w:t>
                            </w:r>
                          </w:p>
                        </w:txbxContent>
                      </wps:txbx>
                      <wps:bodyPr wrap="square" rtlCol="0">
                        <a:noAutofit/>
                      </wps:bodyPr>
                    </wps:wsp>
                    <pic:pic xmlns:pic="http://schemas.openxmlformats.org/drawingml/2006/picture">
                      <pic:nvPicPr>
                        <pic:cNvPr id="10"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673239" y="0"/>
                          <a:ext cx="826135" cy="826135"/>
                        </a:xfrm>
                        <a:prstGeom prst="rect">
                          <a:avLst/>
                        </a:prstGeom>
                      </pic:spPr>
                    </pic:pic>
                  </wpg:wgp>
                </a:graphicData>
              </a:graphic>
              <wp14:sizeRelH relativeFrom="margin">
                <wp14:pctWidth>0</wp14:pctWidth>
              </wp14:sizeRelH>
            </wp:anchor>
          </w:drawing>
        </mc:Choice>
        <mc:Fallback>
          <w:pict>
            <v:group w14:anchorId="6A09B804" id="Group 7" o:spid="_x0000_s1026" style="position:absolute;margin-left:1.5pt;margin-top:-52.9pt;width:521.75pt;height:65.05pt;z-index:251661312;mso-width-relative:margin" coordorigin="3562" coordsize="75467,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">
              <v:rect id="Rectangle 4" o:spid="_x0000_s1027" style="position:absolute;left:3562;top:1959;width:75468;height:5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" fillcolor="#00b0f0" stroked="f" strokeweight="1pt"/>
              <v:shapetype id="_x0000_t202" coordsize="21600,21600" o:spt="202" path="m,l,21600r21600,l21600,xe">
                <v:stroke joinstyle="miter"/>
                <v:path gradientshapeok="t" o:connecttype="rect"/>
              </v:shapetype>
              <v:shape id="TextBox 10" o:spid="_x0000_s1028" type="#_x0000_t202" style="position:absolute;left:10294;top:1959;width:67434;height:4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71B11C4D" w14:textId="00FDB653" w:rsidR="00452016" w:rsidRPr="000C292F" w:rsidRDefault="001E0A51" w:rsidP="00452016">
                      <w:pPr>
                        <w:jc w:val="right"/>
                        <w:rPr>
                          <w:rFonts w:ascii="Franklin Gothic Demi Cond" w:hAnsi="Franklin Gothic Demi Cond"/>
                          <w:color w:val="FFFFFF" w:themeColor="background1"/>
                          <w:kern w:val="24"/>
                          <w:sz w:val="28"/>
                          <w:szCs w:val="36"/>
                        </w:rPr>
                      </w:pPr>
                      <w:r>
                        <w:rPr>
                          <w:rFonts w:ascii="Franklin Gothic Demi Cond" w:hAnsi="Franklin Gothic Demi Cond"/>
                          <w:color w:val="FFFFFF" w:themeColor="background1"/>
                          <w:kern w:val="24"/>
                          <w:sz w:val="28"/>
                          <w:szCs w:val="36"/>
                        </w:rPr>
                        <w:t>(Department</w:t>
                      </w:r>
                      <w:r w:rsidR="00525726">
                        <w:rPr>
                          <w:rFonts w:ascii="Franklin Gothic Demi Cond" w:hAnsi="Franklin Gothic Demi Cond"/>
                          <w:color w:val="FFFFFF" w:themeColor="background1"/>
                          <w:kern w:val="24"/>
                          <w:sz w:val="28"/>
                          <w:szCs w:val="36"/>
                        </w:rPr>
                        <w:t xml:space="preserve"> and Division</w:t>
                      </w:r>
                      <w:r>
                        <w:rPr>
                          <w:rFonts w:ascii="Franklin Gothic Demi Cond" w:hAnsi="Franklin Gothic Demi Cond"/>
                          <w:color w:val="FFFFFF" w:themeColor="background1"/>
                          <w:kern w:val="24"/>
                          <w:sz w:val="28"/>
                          <w:szCs w:val="36"/>
                        </w:rPr>
                        <w:t xml:space="preserve"> Name)</w:t>
                      </w:r>
                      <w:r w:rsidR="00452016" w:rsidRPr="009C067B">
                        <w:rPr>
                          <w:rFonts w:ascii="Franklin Gothic Demi Cond" w:hAnsi="Franklin Gothic Demi Cond"/>
                          <w:color w:val="FFFFFF" w:themeColor="background1"/>
                          <w:kern w:val="24"/>
                          <w:sz w:val="28"/>
                          <w:szCs w:val="36"/>
                        </w:rPr>
                        <w:br/>
                      </w:r>
                      <w:r w:rsidR="00452016">
                        <w:rPr>
                          <w:rFonts w:ascii="Franklin Gothic Demi Cond" w:hAnsi="Franklin Gothic Demi Cond"/>
                          <w:color w:val="FFFFFF" w:themeColor="background1"/>
                          <w:kern w:val="24"/>
                          <w:sz w:val="28"/>
                          <w:szCs w:val="36"/>
                        </w:rPr>
                        <w:t>Montgomery County Governmen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style="position:absolute;left:6732;width:8261;height:8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">
                <v:imagedata r:id="rId2" o:title=""/>
              </v:shape>
            </v:group>
          </w:pict>
        </mc:Fallback>
      </mc:AlternateContent>
    </w:r>
    <w:r w:rsidR="00C506DC">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3C75" w14:textId="77777777" w:rsidR="00C506DC" w:rsidRDefault="00452016" w:rsidP="00C506DC">
    <w:pPr>
      <w:pStyle w:val="Header"/>
      <w:ind w:firstLine="720"/>
    </w:pPr>
    <w:r>
      <w:rPr>
        <w:rFonts w:ascii="Franklin Gothic Demi Cond" w:hAnsi="Franklin Gothic Demi Cond"/>
        <w:noProof/>
        <w:szCs w:val="20"/>
      </w:rPr>
      <mc:AlternateContent>
        <mc:Choice Requires="wpg">
          <w:drawing>
            <wp:anchor distT="0" distB="0" distL="114300" distR="114300" simplePos="0" relativeHeight="251659264" behindDoc="0" locked="0" layoutInCell="1" allowOverlap="1" wp14:anchorId="264F595B" wp14:editId="4D23CE60">
              <wp:simplePos x="0" y="0"/>
              <wp:positionH relativeFrom="page">
                <wp:align>right</wp:align>
              </wp:positionH>
              <wp:positionV relativeFrom="paragraph">
                <wp:posOffset>-457200</wp:posOffset>
              </wp:positionV>
              <wp:extent cx="7752715" cy="826135"/>
              <wp:effectExtent l="0" t="0" r="635" b="0"/>
              <wp:wrapNone/>
              <wp:docPr id="1" name="Group 1"/>
              <wp:cNvGraphicFramePr/>
              <a:graphic xmlns:a="http://schemas.openxmlformats.org/drawingml/2006/main">
                <a:graphicData uri="http://schemas.microsoft.com/office/word/2010/wordprocessingGroup">
                  <wpg:wgp>
                    <wpg:cNvGrpSpPr/>
                    <wpg:grpSpPr>
                      <a:xfrm>
                        <a:off x="0" y="0"/>
                        <a:ext cx="7752715" cy="826135"/>
                        <a:chOff x="0" y="0"/>
                        <a:chExt cx="7752715" cy="826135"/>
                      </a:xfrm>
                    </wpg:grpSpPr>
                    <wps:wsp>
                      <wps:cNvPr id="5" name="Rectangle 4"/>
                      <wps:cNvSpPr/>
                      <wps:spPr>
                        <a:xfrm>
                          <a:off x="0" y="195943"/>
                          <a:ext cx="7752715" cy="525780"/>
                        </a:xfrm>
                        <a:prstGeom prst="rect">
                          <a:avLst/>
                        </a:prstGeom>
                        <a:solidFill>
                          <a:srgbClr val="00B0F0"/>
                        </a:solidFill>
                        <a:ln w="12700" cap="flat" cmpd="sng" algn="ctr">
                          <a:noFill/>
                          <a:prstDash val="solid"/>
                          <a:miter lim="800000"/>
                        </a:ln>
                        <a:effectLst/>
                      </wps:spPr>
                      <wps:bodyPr rtlCol="0" anchor="ctr"/>
                    </wps:wsp>
                    <wps:wsp>
                      <wps:cNvPr id="11" name="TextBox 10"/>
                      <wps:cNvSpPr txBox="1"/>
                      <wps:spPr>
                        <a:xfrm>
                          <a:off x="673239" y="195943"/>
                          <a:ext cx="6168390" cy="494665"/>
                        </a:xfrm>
                        <a:prstGeom prst="rect">
                          <a:avLst/>
                        </a:prstGeom>
                        <a:noFill/>
                      </wps:spPr>
                      <wps:txbx>
                        <w:txbxContent>
                          <w:p w14:paraId="016B4BB7" w14:textId="77777777" w:rsidR="00452016" w:rsidRPr="000C292F" w:rsidRDefault="00452016" w:rsidP="00452016">
                            <w:pPr>
                              <w:jc w:val="right"/>
                              <w:rPr>
                                <w:rFonts w:ascii="Franklin Gothic Demi Cond" w:hAnsi="Franklin Gothic Demi Cond"/>
                                <w:color w:val="FFFFFF" w:themeColor="background1"/>
                                <w:kern w:val="24"/>
                                <w:sz w:val="28"/>
                                <w:szCs w:val="36"/>
                              </w:rPr>
                            </w:pPr>
                            <w:r w:rsidRPr="009C067B">
                              <w:rPr>
                                <w:rFonts w:ascii="Franklin Gothic Demi Cond" w:hAnsi="Franklin Gothic Demi Cond"/>
                                <w:color w:val="FFFFFF" w:themeColor="background1"/>
                                <w:kern w:val="24"/>
                                <w:sz w:val="28"/>
                                <w:szCs w:val="36"/>
                              </w:rPr>
                              <w:t>Office of Human Resources</w:t>
                            </w:r>
                            <w:r w:rsidRPr="009C067B">
                              <w:rPr>
                                <w:rFonts w:ascii="Franklin Gothic Demi Cond" w:hAnsi="Franklin Gothic Demi Cond"/>
                                <w:color w:val="FFFFFF" w:themeColor="background1"/>
                                <w:kern w:val="24"/>
                                <w:sz w:val="28"/>
                                <w:szCs w:val="36"/>
                              </w:rPr>
                              <w:br/>
                            </w:r>
                            <w:r>
                              <w:rPr>
                                <w:rFonts w:ascii="Franklin Gothic Demi Cond" w:hAnsi="Franklin Gothic Demi Cond"/>
                                <w:color w:val="FFFFFF" w:themeColor="background1"/>
                                <w:kern w:val="24"/>
                                <w:sz w:val="28"/>
                                <w:szCs w:val="36"/>
                              </w:rPr>
                              <w:t>Montgomery County Government</w:t>
                            </w:r>
                          </w:p>
                        </w:txbxContent>
                      </wps:txbx>
                      <wps:bodyPr wrap="square" rtlCol="0">
                        <a:spAutoFit/>
                      </wps:bodyPr>
                    </wps:wsp>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673239" y="0"/>
                          <a:ext cx="826135" cy="826135"/>
                        </a:xfrm>
                        <a:prstGeom prst="rect">
                          <a:avLst/>
                        </a:prstGeom>
                      </pic:spPr>
                    </pic:pic>
                  </wpg:wgp>
                </a:graphicData>
              </a:graphic>
            </wp:anchor>
          </w:drawing>
        </mc:Choice>
        <mc:Fallback>
          <w:pict>
            <v:group w14:anchorId="264F595B" id="Group 1" o:spid="_x0000_s1030" style="position:absolute;left:0;text-align:left;margin-left:559.25pt;margin-top:-36pt;width:610.45pt;height:65.05pt;z-index:251659264;mso-position-horizontal:right;mso-position-horizontal-relative:page" coordsize="77527,8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">
              <v:rect id="Rectangle 4" o:spid="_x0000_s1031" style="position:absolute;top:1959;width:77527;height:5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" fillcolor="#00b0f0" stroked="f" strokeweight="1pt"/>
              <v:shapetype id="_x0000_t202" coordsize="21600,21600" o:spt="202" path="m,l,21600r21600,l21600,xe">
                <v:stroke joinstyle="miter"/>
                <v:path gradientshapeok="t" o:connecttype="rect"/>
              </v:shapetype>
              <v:shape id="TextBox 10" o:spid="_x0000_s1032" type="#_x0000_t202" style="position:absolute;left:6732;top:1959;width:61684;height:4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" filled="f" stroked="f">
                <v:textbox style="mso-fit-shape-to-text:t">
                  <w:txbxContent>
                    <w:p w14:paraId="016B4BB7" w14:textId="77777777" w:rsidR="00452016" w:rsidRPr="000C292F" w:rsidRDefault="00452016" w:rsidP="00452016">
                      <w:pPr>
                        <w:jc w:val="right"/>
                        <w:rPr>
                          <w:rFonts w:ascii="Franklin Gothic Demi Cond" w:hAnsi="Franklin Gothic Demi Cond"/>
                          <w:color w:val="FFFFFF" w:themeColor="background1"/>
                          <w:kern w:val="24"/>
                          <w:sz w:val="28"/>
                          <w:szCs w:val="36"/>
                        </w:rPr>
                      </w:pPr>
                      <w:r w:rsidRPr="009C067B">
                        <w:rPr>
                          <w:rFonts w:ascii="Franklin Gothic Demi Cond" w:hAnsi="Franklin Gothic Demi Cond"/>
                          <w:color w:val="FFFFFF" w:themeColor="background1"/>
                          <w:kern w:val="24"/>
                          <w:sz w:val="28"/>
                          <w:szCs w:val="36"/>
                        </w:rPr>
                        <w:t>Office of Human Resources</w:t>
                      </w:r>
                      <w:r w:rsidRPr="009C067B">
                        <w:rPr>
                          <w:rFonts w:ascii="Franklin Gothic Demi Cond" w:hAnsi="Franklin Gothic Demi Cond"/>
                          <w:color w:val="FFFFFF" w:themeColor="background1"/>
                          <w:kern w:val="24"/>
                          <w:sz w:val="28"/>
                          <w:szCs w:val="36"/>
                        </w:rPr>
                        <w:br/>
                      </w:r>
                      <w:r>
                        <w:rPr>
                          <w:rFonts w:ascii="Franklin Gothic Demi Cond" w:hAnsi="Franklin Gothic Demi Cond"/>
                          <w:color w:val="FFFFFF" w:themeColor="background1"/>
                          <w:kern w:val="24"/>
                          <w:sz w:val="28"/>
                          <w:szCs w:val="36"/>
                        </w:rPr>
                        <w:t>Montgomery County Governmen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3" type="#_x0000_t75" style="position:absolute;left:6732;width:8261;height:8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">
                <v:imagedata r:id="rId2" o:title=""/>
              </v:shape>
              <w10:wrap anchorx="page"/>
            </v:group>
          </w:pict>
        </mc:Fallback>
      </mc:AlternateContent>
    </w:r>
  </w:p>
  <w:p w14:paraId="79DC2BA4" w14:textId="77777777" w:rsidR="00C506DC" w:rsidRDefault="00C506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B13E0"/>
    <w:multiLevelType w:val="hybridMultilevel"/>
    <w:tmpl w:val="245C2E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3C7E76"/>
    <w:multiLevelType w:val="hybridMultilevel"/>
    <w:tmpl w:val="970C0BC8"/>
    <w:lvl w:ilvl="0" w:tplc="0D4EE9B0">
      <w:start w:val="2"/>
      <w:numFmt w:val="bullet"/>
      <w:lvlText w:val="-"/>
      <w:lvlJc w:val="left"/>
      <w:pPr>
        <w:ind w:left="360" w:hanging="360"/>
      </w:pPr>
      <w:rPr>
        <w:rFonts w:ascii="Arial Narrow" w:eastAsiaTheme="minorHAnsi" w:hAnsi="Arial Narrow"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C603D"/>
    <w:multiLevelType w:val="hybridMultilevel"/>
    <w:tmpl w:val="BFB2CACE"/>
    <w:lvl w:ilvl="0" w:tplc="2E62C52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E33DE"/>
    <w:multiLevelType w:val="hybridMultilevel"/>
    <w:tmpl w:val="16CAAAA2"/>
    <w:lvl w:ilvl="0" w:tplc="705626C2">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E33F9"/>
    <w:multiLevelType w:val="hybridMultilevel"/>
    <w:tmpl w:val="1FDEF4F8"/>
    <w:lvl w:ilvl="0" w:tplc="B3F662D0">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D07B5D"/>
    <w:multiLevelType w:val="hybridMultilevel"/>
    <w:tmpl w:val="E8DA73AC"/>
    <w:lvl w:ilvl="0" w:tplc="D74AB02A">
      <w:start w:val="2"/>
      <w:numFmt w:val="bullet"/>
      <w:lvlText w:val="-"/>
      <w:lvlJc w:val="left"/>
      <w:pPr>
        <w:ind w:left="360" w:hanging="360"/>
      </w:pPr>
      <w:rPr>
        <w:rFonts w:ascii="Franklin Gothic Demi Cond" w:eastAsiaTheme="minorHAnsi" w:hAnsi="Franklin Gothic Demi Cond"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FF09C9"/>
    <w:multiLevelType w:val="hybridMultilevel"/>
    <w:tmpl w:val="40C67BDC"/>
    <w:lvl w:ilvl="0" w:tplc="D74AB02A">
      <w:start w:val="2"/>
      <w:numFmt w:val="bullet"/>
      <w:lvlText w:val="-"/>
      <w:lvlJc w:val="left"/>
      <w:pPr>
        <w:ind w:left="360" w:hanging="360"/>
      </w:pPr>
      <w:rPr>
        <w:rFonts w:ascii="Franklin Gothic Demi Cond" w:eastAsiaTheme="minorHAnsi" w:hAnsi="Franklin Gothic Demi Cond"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C877CF"/>
    <w:multiLevelType w:val="hybridMultilevel"/>
    <w:tmpl w:val="15EE9F6E"/>
    <w:lvl w:ilvl="0" w:tplc="0D4EE9B0">
      <w:start w:val="2"/>
      <w:numFmt w:val="bullet"/>
      <w:lvlText w:val="-"/>
      <w:lvlJc w:val="left"/>
      <w:pPr>
        <w:ind w:left="360" w:hanging="360"/>
      </w:pPr>
      <w:rPr>
        <w:rFonts w:ascii="Arial Narrow" w:eastAsiaTheme="minorHAnsi" w:hAnsi="Arial Narrow"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1C1540"/>
    <w:multiLevelType w:val="hybridMultilevel"/>
    <w:tmpl w:val="CC929270"/>
    <w:lvl w:ilvl="0" w:tplc="0D4EE9B0">
      <w:start w:val="2"/>
      <w:numFmt w:val="bullet"/>
      <w:lvlText w:val="-"/>
      <w:lvlJc w:val="left"/>
      <w:pPr>
        <w:ind w:left="360" w:hanging="360"/>
      </w:pPr>
      <w:rPr>
        <w:rFonts w:ascii="Arial Narrow" w:eastAsiaTheme="minorHAnsi" w:hAnsi="Arial Narrow"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152A93"/>
    <w:multiLevelType w:val="hybridMultilevel"/>
    <w:tmpl w:val="2B1637A4"/>
    <w:lvl w:ilvl="0" w:tplc="A948AEC4">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D3A3B"/>
    <w:multiLevelType w:val="hybridMultilevel"/>
    <w:tmpl w:val="2E443D0A"/>
    <w:lvl w:ilvl="0" w:tplc="0D4EE9B0">
      <w:start w:val="2"/>
      <w:numFmt w:val="bullet"/>
      <w:lvlText w:val="-"/>
      <w:lvlJc w:val="left"/>
      <w:pPr>
        <w:ind w:left="360" w:hanging="360"/>
      </w:pPr>
      <w:rPr>
        <w:rFonts w:ascii="Arial Narrow" w:eastAsiaTheme="minorHAnsi" w:hAnsi="Arial Narrow"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4B43526"/>
    <w:multiLevelType w:val="hybridMultilevel"/>
    <w:tmpl w:val="D25A70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741AB6"/>
    <w:multiLevelType w:val="hybridMultilevel"/>
    <w:tmpl w:val="309896AC"/>
    <w:lvl w:ilvl="0" w:tplc="CF3EF7EA">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1135168"/>
    <w:multiLevelType w:val="hybridMultilevel"/>
    <w:tmpl w:val="A408797E"/>
    <w:lvl w:ilvl="0" w:tplc="E530E37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EF4AEA"/>
    <w:multiLevelType w:val="hybridMultilevel"/>
    <w:tmpl w:val="DAF69F1E"/>
    <w:lvl w:ilvl="0" w:tplc="8206AB58">
      <w:numFmt w:val="bullet"/>
      <w:lvlText w:val="-"/>
      <w:lvlJc w:val="left"/>
      <w:pPr>
        <w:ind w:left="720" w:hanging="360"/>
      </w:pPr>
      <w:rPr>
        <w:rFonts w:ascii="Arial Narrow" w:eastAsiaTheme="minorHAnsi" w:hAnsi="Arial Narrow"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4D57B2"/>
    <w:multiLevelType w:val="hybridMultilevel"/>
    <w:tmpl w:val="310E6532"/>
    <w:lvl w:ilvl="0" w:tplc="7D12A9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02222F"/>
    <w:multiLevelType w:val="hybridMultilevel"/>
    <w:tmpl w:val="49E65EAE"/>
    <w:lvl w:ilvl="0" w:tplc="ED7C5C6A">
      <w:numFmt w:val="bullet"/>
      <w:lvlText w:val="-"/>
      <w:lvlJc w:val="left"/>
      <w:pPr>
        <w:ind w:left="720" w:hanging="360"/>
      </w:pPr>
      <w:rPr>
        <w:rFonts w:ascii="Calibri" w:eastAsiaTheme="minorHAnsi" w:hAnsi="Calibri" w:cs="Calibri" w:hint="default"/>
      </w:rPr>
    </w:lvl>
    <w:lvl w:ilvl="1" w:tplc="ED7C5C6A">
      <w:numFmt w:val="bullet"/>
      <w:lvlText w:val="-"/>
      <w:lvlJc w:val="left"/>
      <w:pPr>
        <w:ind w:left="1440" w:hanging="360"/>
      </w:pPr>
      <w:rPr>
        <w:rFonts w:ascii="Calibri" w:eastAsiaTheme="minorHAnsi" w:hAnsi="Calibri" w:cs="Calibri" w:hint="default"/>
      </w:rPr>
    </w:lvl>
    <w:lvl w:ilvl="2" w:tplc="ED7C5C6A">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D701A0"/>
    <w:multiLevelType w:val="hybridMultilevel"/>
    <w:tmpl w:val="1C8C9B7C"/>
    <w:lvl w:ilvl="0" w:tplc="D74AB02A">
      <w:start w:val="2"/>
      <w:numFmt w:val="bullet"/>
      <w:lvlText w:val="-"/>
      <w:lvlJc w:val="left"/>
      <w:pPr>
        <w:ind w:left="360" w:hanging="360"/>
      </w:pPr>
      <w:rPr>
        <w:rFonts w:ascii="Franklin Gothic Demi Cond" w:eastAsiaTheme="minorHAnsi" w:hAnsi="Franklin Gothic Demi Cond"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10164F"/>
    <w:multiLevelType w:val="hybridMultilevel"/>
    <w:tmpl w:val="F88237F2"/>
    <w:lvl w:ilvl="0" w:tplc="D74AB02A">
      <w:start w:val="2"/>
      <w:numFmt w:val="bullet"/>
      <w:lvlText w:val="-"/>
      <w:lvlJc w:val="left"/>
      <w:pPr>
        <w:ind w:left="360" w:hanging="360"/>
      </w:pPr>
      <w:rPr>
        <w:rFonts w:ascii="Franklin Gothic Demi Cond" w:eastAsiaTheme="minorHAnsi" w:hAnsi="Franklin Gothic Demi Cond"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387F77"/>
    <w:multiLevelType w:val="hybridMultilevel"/>
    <w:tmpl w:val="B62C32B0"/>
    <w:lvl w:ilvl="0" w:tplc="4A32BD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022111"/>
    <w:multiLevelType w:val="hybridMultilevel"/>
    <w:tmpl w:val="E34C76B0"/>
    <w:lvl w:ilvl="0" w:tplc="D74AB02A">
      <w:start w:val="2"/>
      <w:numFmt w:val="bullet"/>
      <w:lvlText w:val="-"/>
      <w:lvlJc w:val="left"/>
      <w:pPr>
        <w:ind w:left="720" w:hanging="360"/>
      </w:pPr>
      <w:rPr>
        <w:rFonts w:ascii="Franklin Gothic Demi Cond" w:eastAsiaTheme="minorHAnsi" w:hAnsi="Franklin Gothic Demi C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882C75"/>
    <w:multiLevelType w:val="hybridMultilevel"/>
    <w:tmpl w:val="A40CEAB6"/>
    <w:lvl w:ilvl="0" w:tplc="8206AB58">
      <w:numFmt w:val="bullet"/>
      <w:lvlText w:val="-"/>
      <w:lvlJc w:val="left"/>
      <w:pPr>
        <w:ind w:left="720" w:hanging="360"/>
      </w:pPr>
      <w:rPr>
        <w:rFonts w:ascii="Arial Narrow" w:eastAsiaTheme="minorHAnsi" w:hAnsi="Arial Narrow"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45782D"/>
    <w:multiLevelType w:val="hybridMultilevel"/>
    <w:tmpl w:val="C26C3BFE"/>
    <w:lvl w:ilvl="0" w:tplc="0D4EE9B0">
      <w:start w:val="2"/>
      <w:numFmt w:val="bullet"/>
      <w:lvlText w:val="-"/>
      <w:lvlJc w:val="left"/>
      <w:pPr>
        <w:ind w:left="720" w:hanging="360"/>
      </w:pPr>
      <w:rPr>
        <w:rFonts w:ascii="Arial Narrow" w:eastAsiaTheme="minorHAnsi" w:hAnsi="Arial Narrow"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BF67CC"/>
    <w:multiLevelType w:val="hybridMultilevel"/>
    <w:tmpl w:val="8B5E350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E123118"/>
    <w:multiLevelType w:val="hybridMultilevel"/>
    <w:tmpl w:val="3E26AD6E"/>
    <w:lvl w:ilvl="0" w:tplc="D40EA10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1E6BCB"/>
    <w:multiLevelType w:val="hybridMultilevel"/>
    <w:tmpl w:val="FDE030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BF0C50"/>
    <w:multiLevelType w:val="hybridMultilevel"/>
    <w:tmpl w:val="06D09B90"/>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BF72C6"/>
    <w:multiLevelType w:val="hybridMultilevel"/>
    <w:tmpl w:val="EBC21D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2642A00"/>
    <w:multiLevelType w:val="hybridMultilevel"/>
    <w:tmpl w:val="092ACCCC"/>
    <w:lvl w:ilvl="0" w:tplc="900CBA7E">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7141E5"/>
    <w:multiLevelType w:val="hybridMultilevel"/>
    <w:tmpl w:val="77DA88BC"/>
    <w:lvl w:ilvl="0" w:tplc="D74AB02A">
      <w:start w:val="2"/>
      <w:numFmt w:val="bullet"/>
      <w:lvlText w:val="-"/>
      <w:lvlJc w:val="left"/>
      <w:pPr>
        <w:ind w:left="360" w:hanging="360"/>
      </w:pPr>
      <w:rPr>
        <w:rFonts w:ascii="Franklin Gothic Demi Cond" w:eastAsiaTheme="minorHAnsi" w:hAnsi="Franklin Gothic Demi Cond"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BC32ACD"/>
    <w:multiLevelType w:val="hybridMultilevel"/>
    <w:tmpl w:val="5BD6A532"/>
    <w:lvl w:ilvl="0" w:tplc="23524B8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8534740">
    <w:abstractNumId w:val="12"/>
  </w:num>
  <w:num w:numId="2" w16cid:durableId="2046905226">
    <w:abstractNumId w:val="0"/>
  </w:num>
  <w:num w:numId="3" w16cid:durableId="536309356">
    <w:abstractNumId w:val="11"/>
  </w:num>
  <w:num w:numId="4" w16cid:durableId="2120027128">
    <w:abstractNumId w:val="26"/>
  </w:num>
  <w:num w:numId="5" w16cid:durableId="1138650266">
    <w:abstractNumId w:val="27"/>
  </w:num>
  <w:num w:numId="6" w16cid:durableId="451218159">
    <w:abstractNumId w:val="25"/>
  </w:num>
  <w:num w:numId="7" w16cid:durableId="1330518009">
    <w:abstractNumId w:val="2"/>
  </w:num>
  <w:num w:numId="8" w16cid:durableId="472066549">
    <w:abstractNumId w:val="4"/>
  </w:num>
  <w:num w:numId="9" w16cid:durableId="318340243">
    <w:abstractNumId w:val="19"/>
  </w:num>
  <w:num w:numId="10" w16cid:durableId="916866234">
    <w:abstractNumId w:val="24"/>
  </w:num>
  <w:num w:numId="11" w16cid:durableId="831946553">
    <w:abstractNumId w:val="15"/>
  </w:num>
  <w:num w:numId="12" w16cid:durableId="2101483096">
    <w:abstractNumId w:val="3"/>
  </w:num>
  <w:num w:numId="13" w16cid:durableId="655108590">
    <w:abstractNumId w:val="13"/>
  </w:num>
  <w:num w:numId="14" w16cid:durableId="780030913">
    <w:abstractNumId w:val="9"/>
  </w:num>
  <w:num w:numId="15" w16cid:durableId="1457794119">
    <w:abstractNumId w:val="16"/>
  </w:num>
  <w:num w:numId="16" w16cid:durableId="557667604">
    <w:abstractNumId w:val="30"/>
  </w:num>
  <w:num w:numId="17" w16cid:durableId="395593924">
    <w:abstractNumId w:val="28"/>
  </w:num>
  <w:num w:numId="18" w16cid:durableId="1426459856">
    <w:abstractNumId w:val="22"/>
  </w:num>
  <w:num w:numId="19" w16cid:durableId="1783763532">
    <w:abstractNumId w:val="20"/>
  </w:num>
  <w:num w:numId="20" w16cid:durableId="608053795">
    <w:abstractNumId w:val="5"/>
  </w:num>
  <w:num w:numId="21" w16cid:durableId="436218971">
    <w:abstractNumId w:val="18"/>
  </w:num>
  <w:num w:numId="22" w16cid:durableId="2079863870">
    <w:abstractNumId w:val="17"/>
  </w:num>
  <w:num w:numId="23" w16cid:durableId="1241714834">
    <w:abstractNumId w:val="29"/>
  </w:num>
  <w:num w:numId="24" w16cid:durableId="1363483797">
    <w:abstractNumId w:val="6"/>
  </w:num>
  <w:num w:numId="25" w16cid:durableId="454911784">
    <w:abstractNumId w:val="23"/>
  </w:num>
  <w:num w:numId="26" w16cid:durableId="817068250">
    <w:abstractNumId w:val="7"/>
  </w:num>
  <w:num w:numId="27" w16cid:durableId="615873956">
    <w:abstractNumId w:val="8"/>
  </w:num>
  <w:num w:numId="28" w16cid:durableId="1311715802">
    <w:abstractNumId w:val="10"/>
  </w:num>
  <w:num w:numId="29" w16cid:durableId="820461813">
    <w:abstractNumId w:val="1"/>
  </w:num>
  <w:num w:numId="30" w16cid:durableId="1834569804">
    <w:abstractNumId w:val="14"/>
  </w:num>
  <w:num w:numId="31" w16cid:durableId="1792741679">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0NDAwMjU2NjU0MjRT0lEKTi0uzszPAykwrAUA3Z4/lCwAAAA="/>
  </w:docVars>
  <w:rsids>
    <w:rsidRoot w:val="00DD3662"/>
    <w:rsid w:val="0000050F"/>
    <w:rsid w:val="000053D8"/>
    <w:rsid w:val="00006632"/>
    <w:rsid w:val="0001087D"/>
    <w:rsid w:val="00011ED4"/>
    <w:rsid w:val="00014582"/>
    <w:rsid w:val="00016251"/>
    <w:rsid w:val="00020E83"/>
    <w:rsid w:val="00021B18"/>
    <w:rsid w:val="0002336C"/>
    <w:rsid w:val="000263FE"/>
    <w:rsid w:val="00033184"/>
    <w:rsid w:val="0003319E"/>
    <w:rsid w:val="00046C45"/>
    <w:rsid w:val="0005034B"/>
    <w:rsid w:val="00052F5B"/>
    <w:rsid w:val="000542A4"/>
    <w:rsid w:val="00055F69"/>
    <w:rsid w:val="00056952"/>
    <w:rsid w:val="00061B74"/>
    <w:rsid w:val="00062CCD"/>
    <w:rsid w:val="000679A9"/>
    <w:rsid w:val="00071F06"/>
    <w:rsid w:val="00076497"/>
    <w:rsid w:val="000811B2"/>
    <w:rsid w:val="000817B3"/>
    <w:rsid w:val="00086681"/>
    <w:rsid w:val="000905AB"/>
    <w:rsid w:val="00093BB1"/>
    <w:rsid w:val="0009576C"/>
    <w:rsid w:val="00096D03"/>
    <w:rsid w:val="00097A29"/>
    <w:rsid w:val="000A0D8D"/>
    <w:rsid w:val="000A2CF2"/>
    <w:rsid w:val="000A3AD8"/>
    <w:rsid w:val="000A5410"/>
    <w:rsid w:val="000A6588"/>
    <w:rsid w:val="000B04B1"/>
    <w:rsid w:val="000B460A"/>
    <w:rsid w:val="000C00A8"/>
    <w:rsid w:val="000C2663"/>
    <w:rsid w:val="000D1555"/>
    <w:rsid w:val="000D1646"/>
    <w:rsid w:val="000D78D6"/>
    <w:rsid w:val="000E2D70"/>
    <w:rsid w:val="000E339E"/>
    <w:rsid w:val="000E4D9C"/>
    <w:rsid w:val="000E62B3"/>
    <w:rsid w:val="00100DD9"/>
    <w:rsid w:val="00102F31"/>
    <w:rsid w:val="00103578"/>
    <w:rsid w:val="001052AE"/>
    <w:rsid w:val="00107467"/>
    <w:rsid w:val="0010747D"/>
    <w:rsid w:val="00122CE5"/>
    <w:rsid w:val="00124295"/>
    <w:rsid w:val="00136F38"/>
    <w:rsid w:val="001375AC"/>
    <w:rsid w:val="00141A3B"/>
    <w:rsid w:val="00141BF6"/>
    <w:rsid w:val="00143127"/>
    <w:rsid w:val="001501A0"/>
    <w:rsid w:val="00161C82"/>
    <w:rsid w:val="001664DD"/>
    <w:rsid w:val="001752E1"/>
    <w:rsid w:val="0017591B"/>
    <w:rsid w:val="001768B7"/>
    <w:rsid w:val="0018333F"/>
    <w:rsid w:val="00183ABD"/>
    <w:rsid w:val="00185182"/>
    <w:rsid w:val="00190EF3"/>
    <w:rsid w:val="0019393A"/>
    <w:rsid w:val="00195427"/>
    <w:rsid w:val="001A454E"/>
    <w:rsid w:val="001A5A3D"/>
    <w:rsid w:val="001B0E30"/>
    <w:rsid w:val="001B1576"/>
    <w:rsid w:val="001B285B"/>
    <w:rsid w:val="001B55C0"/>
    <w:rsid w:val="001C346F"/>
    <w:rsid w:val="001C361E"/>
    <w:rsid w:val="001C41B1"/>
    <w:rsid w:val="001C5705"/>
    <w:rsid w:val="001C7C02"/>
    <w:rsid w:val="001D2047"/>
    <w:rsid w:val="001D319F"/>
    <w:rsid w:val="001D4E4D"/>
    <w:rsid w:val="001D6703"/>
    <w:rsid w:val="001D69CE"/>
    <w:rsid w:val="001E0A51"/>
    <w:rsid w:val="001E2DE4"/>
    <w:rsid w:val="001E3BD4"/>
    <w:rsid w:val="001E4EDF"/>
    <w:rsid w:val="001F4A9E"/>
    <w:rsid w:val="001F7C74"/>
    <w:rsid w:val="001F7C79"/>
    <w:rsid w:val="00201471"/>
    <w:rsid w:val="00212391"/>
    <w:rsid w:val="00212B3D"/>
    <w:rsid w:val="00217377"/>
    <w:rsid w:val="002217B7"/>
    <w:rsid w:val="002227CC"/>
    <w:rsid w:val="00223E0F"/>
    <w:rsid w:val="00225E90"/>
    <w:rsid w:val="00225ECE"/>
    <w:rsid w:val="00227560"/>
    <w:rsid w:val="00232A31"/>
    <w:rsid w:val="00240CB6"/>
    <w:rsid w:val="0024132B"/>
    <w:rsid w:val="0024171F"/>
    <w:rsid w:val="00243092"/>
    <w:rsid w:val="00251A15"/>
    <w:rsid w:val="00256E91"/>
    <w:rsid w:val="00257965"/>
    <w:rsid w:val="00265D78"/>
    <w:rsid w:val="00270C79"/>
    <w:rsid w:val="002725A5"/>
    <w:rsid w:val="00281CF5"/>
    <w:rsid w:val="00281EE0"/>
    <w:rsid w:val="00286A78"/>
    <w:rsid w:val="00295377"/>
    <w:rsid w:val="002A0676"/>
    <w:rsid w:val="002A13AF"/>
    <w:rsid w:val="002B3EB0"/>
    <w:rsid w:val="002C007F"/>
    <w:rsid w:val="002C6E68"/>
    <w:rsid w:val="002D71C8"/>
    <w:rsid w:val="003027A9"/>
    <w:rsid w:val="003067DC"/>
    <w:rsid w:val="00306A12"/>
    <w:rsid w:val="00312B10"/>
    <w:rsid w:val="00314A85"/>
    <w:rsid w:val="003203CE"/>
    <w:rsid w:val="00322814"/>
    <w:rsid w:val="003247FB"/>
    <w:rsid w:val="00331EE0"/>
    <w:rsid w:val="0033204E"/>
    <w:rsid w:val="003406A4"/>
    <w:rsid w:val="00340C70"/>
    <w:rsid w:val="00346017"/>
    <w:rsid w:val="003471D1"/>
    <w:rsid w:val="0035136A"/>
    <w:rsid w:val="00351EC6"/>
    <w:rsid w:val="00352328"/>
    <w:rsid w:val="00353425"/>
    <w:rsid w:val="00353719"/>
    <w:rsid w:val="003572BE"/>
    <w:rsid w:val="00364CB3"/>
    <w:rsid w:val="003673D9"/>
    <w:rsid w:val="00374490"/>
    <w:rsid w:val="00375BC9"/>
    <w:rsid w:val="003818B4"/>
    <w:rsid w:val="00382ADE"/>
    <w:rsid w:val="00385BFE"/>
    <w:rsid w:val="00386054"/>
    <w:rsid w:val="00391E09"/>
    <w:rsid w:val="00392CE9"/>
    <w:rsid w:val="003930A9"/>
    <w:rsid w:val="003A2CD8"/>
    <w:rsid w:val="003A3359"/>
    <w:rsid w:val="003A3C4D"/>
    <w:rsid w:val="003A5094"/>
    <w:rsid w:val="003B46C7"/>
    <w:rsid w:val="003C209F"/>
    <w:rsid w:val="003C3A35"/>
    <w:rsid w:val="003D27F8"/>
    <w:rsid w:val="003D386C"/>
    <w:rsid w:val="003D51A2"/>
    <w:rsid w:val="003E1372"/>
    <w:rsid w:val="003E1F74"/>
    <w:rsid w:val="003F15AB"/>
    <w:rsid w:val="003F24E0"/>
    <w:rsid w:val="003F6F8F"/>
    <w:rsid w:val="0040359C"/>
    <w:rsid w:val="00414E55"/>
    <w:rsid w:val="0042466E"/>
    <w:rsid w:val="00426D7F"/>
    <w:rsid w:val="004307A4"/>
    <w:rsid w:val="00430CD2"/>
    <w:rsid w:val="00431FAC"/>
    <w:rsid w:val="00432CD8"/>
    <w:rsid w:val="004336A6"/>
    <w:rsid w:val="00437EB5"/>
    <w:rsid w:val="0044285B"/>
    <w:rsid w:val="00444826"/>
    <w:rsid w:val="00451408"/>
    <w:rsid w:val="00452016"/>
    <w:rsid w:val="00453AFB"/>
    <w:rsid w:val="004661D3"/>
    <w:rsid w:val="004661ED"/>
    <w:rsid w:val="004679B1"/>
    <w:rsid w:val="00467ADC"/>
    <w:rsid w:val="00475545"/>
    <w:rsid w:val="004762A3"/>
    <w:rsid w:val="00477496"/>
    <w:rsid w:val="00480681"/>
    <w:rsid w:val="00481CFD"/>
    <w:rsid w:val="004829BE"/>
    <w:rsid w:val="00487789"/>
    <w:rsid w:val="004927D8"/>
    <w:rsid w:val="0049554D"/>
    <w:rsid w:val="004A6137"/>
    <w:rsid w:val="004B1559"/>
    <w:rsid w:val="004B17F1"/>
    <w:rsid w:val="004C5EF8"/>
    <w:rsid w:val="004D43E8"/>
    <w:rsid w:val="004D63E5"/>
    <w:rsid w:val="004E1C19"/>
    <w:rsid w:val="004E70C9"/>
    <w:rsid w:val="004F3851"/>
    <w:rsid w:val="004F4A99"/>
    <w:rsid w:val="004F4EFC"/>
    <w:rsid w:val="005057D8"/>
    <w:rsid w:val="00507497"/>
    <w:rsid w:val="00513951"/>
    <w:rsid w:val="00524094"/>
    <w:rsid w:val="005249E6"/>
    <w:rsid w:val="00524EA1"/>
    <w:rsid w:val="00525726"/>
    <w:rsid w:val="005401F3"/>
    <w:rsid w:val="00542400"/>
    <w:rsid w:val="00543503"/>
    <w:rsid w:val="00545D45"/>
    <w:rsid w:val="0055317A"/>
    <w:rsid w:val="00557398"/>
    <w:rsid w:val="00564F11"/>
    <w:rsid w:val="0056794A"/>
    <w:rsid w:val="00577975"/>
    <w:rsid w:val="00581BE9"/>
    <w:rsid w:val="005836CB"/>
    <w:rsid w:val="00584138"/>
    <w:rsid w:val="005860F1"/>
    <w:rsid w:val="005908F9"/>
    <w:rsid w:val="00590F1F"/>
    <w:rsid w:val="0059174A"/>
    <w:rsid w:val="00591C9D"/>
    <w:rsid w:val="00592B21"/>
    <w:rsid w:val="00592C84"/>
    <w:rsid w:val="00597496"/>
    <w:rsid w:val="005A06D0"/>
    <w:rsid w:val="005A0BFC"/>
    <w:rsid w:val="005A37E3"/>
    <w:rsid w:val="005A685E"/>
    <w:rsid w:val="005A68DC"/>
    <w:rsid w:val="005A6EA3"/>
    <w:rsid w:val="005A7934"/>
    <w:rsid w:val="005B6A56"/>
    <w:rsid w:val="005C339B"/>
    <w:rsid w:val="005E3329"/>
    <w:rsid w:val="005E43DC"/>
    <w:rsid w:val="005F0A22"/>
    <w:rsid w:val="005F101D"/>
    <w:rsid w:val="005F5D5F"/>
    <w:rsid w:val="005F78F2"/>
    <w:rsid w:val="005F7E24"/>
    <w:rsid w:val="00602022"/>
    <w:rsid w:val="0060328B"/>
    <w:rsid w:val="00604D0C"/>
    <w:rsid w:val="00604FBD"/>
    <w:rsid w:val="00610A5B"/>
    <w:rsid w:val="00617DB7"/>
    <w:rsid w:val="00620C8F"/>
    <w:rsid w:val="00632D91"/>
    <w:rsid w:val="00632EF6"/>
    <w:rsid w:val="006332C6"/>
    <w:rsid w:val="00641218"/>
    <w:rsid w:val="00641E12"/>
    <w:rsid w:val="00642A82"/>
    <w:rsid w:val="00644921"/>
    <w:rsid w:val="00645C92"/>
    <w:rsid w:val="00650B59"/>
    <w:rsid w:val="00652CDD"/>
    <w:rsid w:val="006538EC"/>
    <w:rsid w:val="00655835"/>
    <w:rsid w:val="00662733"/>
    <w:rsid w:val="00667DE6"/>
    <w:rsid w:val="0067083B"/>
    <w:rsid w:val="00672251"/>
    <w:rsid w:val="00673D13"/>
    <w:rsid w:val="0067560E"/>
    <w:rsid w:val="00676EF7"/>
    <w:rsid w:val="0068078C"/>
    <w:rsid w:val="0068210A"/>
    <w:rsid w:val="00682A6B"/>
    <w:rsid w:val="0069069F"/>
    <w:rsid w:val="00690758"/>
    <w:rsid w:val="00695433"/>
    <w:rsid w:val="006965A4"/>
    <w:rsid w:val="00696721"/>
    <w:rsid w:val="00697689"/>
    <w:rsid w:val="006979C7"/>
    <w:rsid w:val="006A035B"/>
    <w:rsid w:val="006A4BB3"/>
    <w:rsid w:val="006A5329"/>
    <w:rsid w:val="006B496D"/>
    <w:rsid w:val="006C4E79"/>
    <w:rsid w:val="006C5EC5"/>
    <w:rsid w:val="006C6B3C"/>
    <w:rsid w:val="006D18D7"/>
    <w:rsid w:val="006D5B9A"/>
    <w:rsid w:val="006D6092"/>
    <w:rsid w:val="006E03D5"/>
    <w:rsid w:val="006E2806"/>
    <w:rsid w:val="006E7095"/>
    <w:rsid w:val="006F1966"/>
    <w:rsid w:val="006F2B42"/>
    <w:rsid w:val="00700AC4"/>
    <w:rsid w:val="007033C9"/>
    <w:rsid w:val="007071D8"/>
    <w:rsid w:val="00707D9C"/>
    <w:rsid w:val="00710FFD"/>
    <w:rsid w:val="00714799"/>
    <w:rsid w:val="007171E4"/>
    <w:rsid w:val="00726175"/>
    <w:rsid w:val="0073318B"/>
    <w:rsid w:val="007339D5"/>
    <w:rsid w:val="0073743A"/>
    <w:rsid w:val="007461A9"/>
    <w:rsid w:val="0074727C"/>
    <w:rsid w:val="00747CF0"/>
    <w:rsid w:val="007524CB"/>
    <w:rsid w:val="007530C2"/>
    <w:rsid w:val="00754F96"/>
    <w:rsid w:val="00762255"/>
    <w:rsid w:val="0076600F"/>
    <w:rsid w:val="0076789A"/>
    <w:rsid w:val="00776754"/>
    <w:rsid w:val="0079166D"/>
    <w:rsid w:val="00791EBC"/>
    <w:rsid w:val="00795ED9"/>
    <w:rsid w:val="007A00C1"/>
    <w:rsid w:val="007A0989"/>
    <w:rsid w:val="007A29A9"/>
    <w:rsid w:val="007A2CC7"/>
    <w:rsid w:val="007A36EE"/>
    <w:rsid w:val="007A4A7D"/>
    <w:rsid w:val="007B3214"/>
    <w:rsid w:val="007B472E"/>
    <w:rsid w:val="007B5867"/>
    <w:rsid w:val="007C380B"/>
    <w:rsid w:val="007C5F13"/>
    <w:rsid w:val="007D1FCC"/>
    <w:rsid w:val="007D4FD1"/>
    <w:rsid w:val="007E0F4C"/>
    <w:rsid w:val="007E377E"/>
    <w:rsid w:val="007F3F45"/>
    <w:rsid w:val="007F5348"/>
    <w:rsid w:val="008032A2"/>
    <w:rsid w:val="00812812"/>
    <w:rsid w:val="00812DC8"/>
    <w:rsid w:val="00815650"/>
    <w:rsid w:val="0082220A"/>
    <w:rsid w:val="00822B6B"/>
    <w:rsid w:val="00832CAF"/>
    <w:rsid w:val="00835FF5"/>
    <w:rsid w:val="008361C2"/>
    <w:rsid w:val="008372BC"/>
    <w:rsid w:val="0084116D"/>
    <w:rsid w:val="00843BF1"/>
    <w:rsid w:val="00845D29"/>
    <w:rsid w:val="00845E06"/>
    <w:rsid w:val="008461DB"/>
    <w:rsid w:val="00851C95"/>
    <w:rsid w:val="008565F1"/>
    <w:rsid w:val="00856AE3"/>
    <w:rsid w:val="00861368"/>
    <w:rsid w:val="0087102B"/>
    <w:rsid w:val="00873034"/>
    <w:rsid w:val="0087305C"/>
    <w:rsid w:val="00876C13"/>
    <w:rsid w:val="00876CB7"/>
    <w:rsid w:val="008803EE"/>
    <w:rsid w:val="00881518"/>
    <w:rsid w:val="0088617E"/>
    <w:rsid w:val="0089185E"/>
    <w:rsid w:val="008C0B62"/>
    <w:rsid w:val="008C195F"/>
    <w:rsid w:val="008C28DC"/>
    <w:rsid w:val="008D1391"/>
    <w:rsid w:val="008D40CC"/>
    <w:rsid w:val="008D5622"/>
    <w:rsid w:val="00902B34"/>
    <w:rsid w:val="009059B0"/>
    <w:rsid w:val="0090640E"/>
    <w:rsid w:val="00907564"/>
    <w:rsid w:val="009114D0"/>
    <w:rsid w:val="009175C9"/>
    <w:rsid w:val="00923150"/>
    <w:rsid w:val="00927DB3"/>
    <w:rsid w:val="00934F80"/>
    <w:rsid w:val="00935025"/>
    <w:rsid w:val="00936935"/>
    <w:rsid w:val="0094333B"/>
    <w:rsid w:val="009476A1"/>
    <w:rsid w:val="00952D11"/>
    <w:rsid w:val="00957842"/>
    <w:rsid w:val="0096093C"/>
    <w:rsid w:val="0096510C"/>
    <w:rsid w:val="009674B4"/>
    <w:rsid w:val="00971D24"/>
    <w:rsid w:val="0097408B"/>
    <w:rsid w:val="0097543C"/>
    <w:rsid w:val="00990A89"/>
    <w:rsid w:val="009922C6"/>
    <w:rsid w:val="00995590"/>
    <w:rsid w:val="009A4855"/>
    <w:rsid w:val="009A6CCD"/>
    <w:rsid w:val="009A760A"/>
    <w:rsid w:val="009B476B"/>
    <w:rsid w:val="009B51CF"/>
    <w:rsid w:val="009C007D"/>
    <w:rsid w:val="009D0D30"/>
    <w:rsid w:val="009D2701"/>
    <w:rsid w:val="009D5CB2"/>
    <w:rsid w:val="009D6683"/>
    <w:rsid w:val="009D731F"/>
    <w:rsid w:val="009D7D33"/>
    <w:rsid w:val="009E2415"/>
    <w:rsid w:val="009E41A6"/>
    <w:rsid w:val="009F2D55"/>
    <w:rsid w:val="009F7AFC"/>
    <w:rsid w:val="00A110A7"/>
    <w:rsid w:val="00A134DB"/>
    <w:rsid w:val="00A14650"/>
    <w:rsid w:val="00A2153E"/>
    <w:rsid w:val="00A37520"/>
    <w:rsid w:val="00A4593A"/>
    <w:rsid w:val="00A47D9E"/>
    <w:rsid w:val="00A51ABD"/>
    <w:rsid w:val="00A662DB"/>
    <w:rsid w:val="00A73BA6"/>
    <w:rsid w:val="00A73DEF"/>
    <w:rsid w:val="00A73F27"/>
    <w:rsid w:val="00A74CE0"/>
    <w:rsid w:val="00A76090"/>
    <w:rsid w:val="00A76550"/>
    <w:rsid w:val="00A81B01"/>
    <w:rsid w:val="00A81ED2"/>
    <w:rsid w:val="00A83DCE"/>
    <w:rsid w:val="00A86770"/>
    <w:rsid w:val="00A90D1C"/>
    <w:rsid w:val="00A927D2"/>
    <w:rsid w:val="00A96CA1"/>
    <w:rsid w:val="00AA0FAC"/>
    <w:rsid w:val="00AA11B0"/>
    <w:rsid w:val="00AA6D21"/>
    <w:rsid w:val="00AB119F"/>
    <w:rsid w:val="00AB1B8C"/>
    <w:rsid w:val="00AB2653"/>
    <w:rsid w:val="00AC19CD"/>
    <w:rsid w:val="00AC1EC1"/>
    <w:rsid w:val="00AC239E"/>
    <w:rsid w:val="00AC343C"/>
    <w:rsid w:val="00AC725A"/>
    <w:rsid w:val="00AD16B7"/>
    <w:rsid w:val="00AD1E0F"/>
    <w:rsid w:val="00AE2FF0"/>
    <w:rsid w:val="00AE30F7"/>
    <w:rsid w:val="00AF48EE"/>
    <w:rsid w:val="00AF5ADD"/>
    <w:rsid w:val="00AF610E"/>
    <w:rsid w:val="00AF6F30"/>
    <w:rsid w:val="00B01441"/>
    <w:rsid w:val="00B03946"/>
    <w:rsid w:val="00B05AC5"/>
    <w:rsid w:val="00B10BCB"/>
    <w:rsid w:val="00B16CDB"/>
    <w:rsid w:val="00B20E8E"/>
    <w:rsid w:val="00B21F3D"/>
    <w:rsid w:val="00B22570"/>
    <w:rsid w:val="00B228F6"/>
    <w:rsid w:val="00B26EB9"/>
    <w:rsid w:val="00B275B3"/>
    <w:rsid w:val="00B312FD"/>
    <w:rsid w:val="00B31932"/>
    <w:rsid w:val="00B36770"/>
    <w:rsid w:val="00B40793"/>
    <w:rsid w:val="00B4269D"/>
    <w:rsid w:val="00B432FA"/>
    <w:rsid w:val="00B444C0"/>
    <w:rsid w:val="00B44EAE"/>
    <w:rsid w:val="00B561D5"/>
    <w:rsid w:val="00B5693F"/>
    <w:rsid w:val="00B56A54"/>
    <w:rsid w:val="00B63A99"/>
    <w:rsid w:val="00B64B21"/>
    <w:rsid w:val="00B66AA4"/>
    <w:rsid w:val="00B674C2"/>
    <w:rsid w:val="00B750C6"/>
    <w:rsid w:val="00B768D0"/>
    <w:rsid w:val="00B778DC"/>
    <w:rsid w:val="00B83012"/>
    <w:rsid w:val="00B8462A"/>
    <w:rsid w:val="00B8596C"/>
    <w:rsid w:val="00B96516"/>
    <w:rsid w:val="00BA09A8"/>
    <w:rsid w:val="00BA3EE6"/>
    <w:rsid w:val="00BA4E0E"/>
    <w:rsid w:val="00BA608B"/>
    <w:rsid w:val="00BB3149"/>
    <w:rsid w:val="00BB7323"/>
    <w:rsid w:val="00BC003C"/>
    <w:rsid w:val="00BD0A2A"/>
    <w:rsid w:val="00BD2C70"/>
    <w:rsid w:val="00BD5AC6"/>
    <w:rsid w:val="00BE080D"/>
    <w:rsid w:val="00BE16BD"/>
    <w:rsid w:val="00BE1FD1"/>
    <w:rsid w:val="00BE2970"/>
    <w:rsid w:val="00BF0AE1"/>
    <w:rsid w:val="00BF5117"/>
    <w:rsid w:val="00BF7FA8"/>
    <w:rsid w:val="00C00DFA"/>
    <w:rsid w:val="00C13898"/>
    <w:rsid w:val="00C204F5"/>
    <w:rsid w:val="00C21413"/>
    <w:rsid w:val="00C25C42"/>
    <w:rsid w:val="00C3289A"/>
    <w:rsid w:val="00C3427A"/>
    <w:rsid w:val="00C37E82"/>
    <w:rsid w:val="00C40353"/>
    <w:rsid w:val="00C426C0"/>
    <w:rsid w:val="00C42F91"/>
    <w:rsid w:val="00C43CAF"/>
    <w:rsid w:val="00C506DC"/>
    <w:rsid w:val="00C54841"/>
    <w:rsid w:val="00C60E99"/>
    <w:rsid w:val="00C714D4"/>
    <w:rsid w:val="00C80CCA"/>
    <w:rsid w:val="00C85C99"/>
    <w:rsid w:val="00C9093A"/>
    <w:rsid w:val="00C9222D"/>
    <w:rsid w:val="00CA2277"/>
    <w:rsid w:val="00CA3877"/>
    <w:rsid w:val="00CA4B0E"/>
    <w:rsid w:val="00CA5F87"/>
    <w:rsid w:val="00CA7047"/>
    <w:rsid w:val="00CB0084"/>
    <w:rsid w:val="00CB1E0C"/>
    <w:rsid w:val="00CB293B"/>
    <w:rsid w:val="00CB46B8"/>
    <w:rsid w:val="00CB4E45"/>
    <w:rsid w:val="00CC07D9"/>
    <w:rsid w:val="00CE2A3B"/>
    <w:rsid w:val="00CE5182"/>
    <w:rsid w:val="00CE63F7"/>
    <w:rsid w:val="00CE7A0F"/>
    <w:rsid w:val="00CF36AF"/>
    <w:rsid w:val="00CF3E06"/>
    <w:rsid w:val="00CF51FC"/>
    <w:rsid w:val="00CF638D"/>
    <w:rsid w:val="00CF7D13"/>
    <w:rsid w:val="00D00197"/>
    <w:rsid w:val="00D038C8"/>
    <w:rsid w:val="00D04B29"/>
    <w:rsid w:val="00D0630B"/>
    <w:rsid w:val="00D07B34"/>
    <w:rsid w:val="00D100CF"/>
    <w:rsid w:val="00D1292E"/>
    <w:rsid w:val="00D12EBE"/>
    <w:rsid w:val="00D13424"/>
    <w:rsid w:val="00D136A5"/>
    <w:rsid w:val="00D1683E"/>
    <w:rsid w:val="00D17B27"/>
    <w:rsid w:val="00D17C78"/>
    <w:rsid w:val="00D21557"/>
    <w:rsid w:val="00D2165A"/>
    <w:rsid w:val="00D24D7C"/>
    <w:rsid w:val="00D25D01"/>
    <w:rsid w:val="00D2675A"/>
    <w:rsid w:val="00D30229"/>
    <w:rsid w:val="00D32DE3"/>
    <w:rsid w:val="00D4375E"/>
    <w:rsid w:val="00D448A9"/>
    <w:rsid w:val="00D477F8"/>
    <w:rsid w:val="00D51F2C"/>
    <w:rsid w:val="00D52471"/>
    <w:rsid w:val="00D60618"/>
    <w:rsid w:val="00D6318D"/>
    <w:rsid w:val="00D64F34"/>
    <w:rsid w:val="00D7159D"/>
    <w:rsid w:val="00D722D1"/>
    <w:rsid w:val="00D7603C"/>
    <w:rsid w:val="00D772F6"/>
    <w:rsid w:val="00D84B9A"/>
    <w:rsid w:val="00D84E1B"/>
    <w:rsid w:val="00D856AB"/>
    <w:rsid w:val="00D86796"/>
    <w:rsid w:val="00D8742E"/>
    <w:rsid w:val="00D92688"/>
    <w:rsid w:val="00D9490B"/>
    <w:rsid w:val="00D96CAC"/>
    <w:rsid w:val="00DA21F1"/>
    <w:rsid w:val="00DA431E"/>
    <w:rsid w:val="00DA6405"/>
    <w:rsid w:val="00DB486A"/>
    <w:rsid w:val="00DB4F17"/>
    <w:rsid w:val="00DB5848"/>
    <w:rsid w:val="00DB5AD6"/>
    <w:rsid w:val="00DB6E2C"/>
    <w:rsid w:val="00DC45C4"/>
    <w:rsid w:val="00DC7987"/>
    <w:rsid w:val="00DC7FA4"/>
    <w:rsid w:val="00DD191C"/>
    <w:rsid w:val="00DD3662"/>
    <w:rsid w:val="00DD60A1"/>
    <w:rsid w:val="00DE0490"/>
    <w:rsid w:val="00DE2240"/>
    <w:rsid w:val="00DE3899"/>
    <w:rsid w:val="00DF0466"/>
    <w:rsid w:val="00E228D1"/>
    <w:rsid w:val="00E23DAF"/>
    <w:rsid w:val="00E27C41"/>
    <w:rsid w:val="00E336D5"/>
    <w:rsid w:val="00E33851"/>
    <w:rsid w:val="00E43B67"/>
    <w:rsid w:val="00E53352"/>
    <w:rsid w:val="00E57772"/>
    <w:rsid w:val="00E62DC4"/>
    <w:rsid w:val="00E67555"/>
    <w:rsid w:val="00E721AE"/>
    <w:rsid w:val="00E7417C"/>
    <w:rsid w:val="00E8029B"/>
    <w:rsid w:val="00E81684"/>
    <w:rsid w:val="00E829ED"/>
    <w:rsid w:val="00E878B7"/>
    <w:rsid w:val="00E930E1"/>
    <w:rsid w:val="00E939F3"/>
    <w:rsid w:val="00EA3484"/>
    <w:rsid w:val="00EB695A"/>
    <w:rsid w:val="00EB69E1"/>
    <w:rsid w:val="00EC1C9B"/>
    <w:rsid w:val="00EC4956"/>
    <w:rsid w:val="00ED23D2"/>
    <w:rsid w:val="00ED3950"/>
    <w:rsid w:val="00ED3E40"/>
    <w:rsid w:val="00EE2DAC"/>
    <w:rsid w:val="00EF1A15"/>
    <w:rsid w:val="00EF3AE3"/>
    <w:rsid w:val="00EF5456"/>
    <w:rsid w:val="00F04C1F"/>
    <w:rsid w:val="00F0576A"/>
    <w:rsid w:val="00F0737D"/>
    <w:rsid w:val="00F1330F"/>
    <w:rsid w:val="00F13A74"/>
    <w:rsid w:val="00F15210"/>
    <w:rsid w:val="00F253D0"/>
    <w:rsid w:val="00F27B5A"/>
    <w:rsid w:val="00F30C23"/>
    <w:rsid w:val="00F3313B"/>
    <w:rsid w:val="00F43133"/>
    <w:rsid w:val="00F44D65"/>
    <w:rsid w:val="00F5161B"/>
    <w:rsid w:val="00F5267D"/>
    <w:rsid w:val="00F6564D"/>
    <w:rsid w:val="00F679B5"/>
    <w:rsid w:val="00F701B0"/>
    <w:rsid w:val="00F76A1E"/>
    <w:rsid w:val="00F77B66"/>
    <w:rsid w:val="00F83386"/>
    <w:rsid w:val="00F84053"/>
    <w:rsid w:val="00F85E1C"/>
    <w:rsid w:val="00F9249C"/>
    <w:rsid w:val="00F96F9A"/>
    <w:rsid w:val="00FA2B7E"/>
    <w:rsid w:val="00FB3658"/>
    <w:rsid w:val="00FC0C76"/>
    <w:rsid w:val="00FC59CD"/>
    <w:rsid w:val="00FC70DB"/>
    <w:rsid w:val="00FD1ABD"/>
    <w:rsid w:val="00FD612E"/>
    <w:rsid w:val="00FD61D1"/>
    <w:rsid w:val="00FD6C76"/>
    <w:rsid w:val="00FD77B7"/>
    <w:rsid w:val="00FE6D50"/>
    <w:rsid w:val="00FF0E4E"/>
    <w:rsid w:val="00FF319D"/>
    <w:rsid w:val="00FF389E"/>
    <w:rsid w:val="00FF3DD6"/>
    <w:rsid w:val="00FF454F"/>
    <w:rsid w:val="00FF508A"/>
    <w:rsid w:val="00FF6BF3"/>
    <w:rsid w:val="00FF7B3B"/>
    <w:rsid w:val="00FF7C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BC08ABC"/>
  <w15:chartTrackingRefBased/>
  <w15:docId w15:val="{AD43504D-8EB1-4E3C-B103-1C027508A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662"/>
    <w:pPr>
      <w:spacing w:after="0" w:line="240" w:lineRule="auto"/>
    </w:pPr>
    <w:rPr>
      <w:rFonts w:ascii="Arial Narrow" w:hAnsi="Arial Narrow"/>
      <w:sz w:val="20"/>
    </w:rPr>
  </w:style>
  <w:style w:type="paragraph" w:styleId="Heading2">
    <w:name w:val="heading 2"/>
    <w:basedOn w:val="Normal"/>
    <w:next w:val="Normal"/>
    <w:link w:val="Heading2Char"/>
    <w:uiPriority w:val="9"/>
    <w:unhideWhenUsed/>
    <w:qFormat/>
    <w:rsid w:val="00DD3662"/>
    <w:pPr>
      <w:outlineLvl w:val="1"/>
    </w:pPr>
    <w:rPr>
      <w:rFonts w:ascii="Franklin Gothic Demi Cond" w:hAnsi="Franklin Gothic Demi Cond"/>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D3662"/>
    <w:rPr>
      <w:rFonts w:ascii="Franklin Gothic Demi Cond" w:hAnsi="Franklin Gothic Demi Cond"/>
      <w:sz w:val="24"/>
      <w:szCs w:val="20"/>
    </w:rPr>
  </w:style>
  <w:style w:type="paragraph" w:styleId="Header">
    <w:name w:val="header"/>
    <w:basedOn w:val="Normal"/>
    <w:link w:val="HeaderChar"/>
    <w:uiPriority w:val="99"/>
    <w:unhideWhenUsed/>
    <w:rsid w:val="00DD3662"/>
    <w:pPr>
      <w:tabs>
        <w:tab w:val="center" w:pos="4680"/>
        <w:tab w:val="right" w:pos="9360"/>
      </w:tabs>
    </w:pPr>
  </w:style>
  <w:style w:type="character" w:customStyle="1" w:styleId="HeaderChar">
    <w:name w:val="Header Char"/>
    <w:basedOn w:val="DefaultParagraphFont"/>
    <w:link w:val="Header"/>
    <w:uiPriority w:val="99"/>
    <w:rsid w:val="00DD3662"/>
    <w:rPr>
      <w:rFonts w:ascii="Arial Narrow" w:hAnsi="Arial Narrow"/>
      <w:sz w:val="20"/>
    </w:rPr>
  </w:style>
  <w:style w:type="paragraph" w:styleId="Footer">
    <w:name w:val="footer"/>
    <w:basedOn w:val="Normal"/>
    <w:link w:val="FooterChar"/>
    <w:uiPriority w:val="99"/>
    <w:unhideWhenUsed/>
    <w:rsid w:val="00DD3662"/>
    <w:pPr>
      <w:tabs>
        <w:tab w:val="center" w:pos="4680"/>
        <w:tab w:val="right" w:pos="9360"/>
      </w:tabs>
    </w:pPr>
  </w:style>
  <w:style w:type="character" w:customStyle="1" w:styleId="FooterChar">
    <w:name w:val="Footer Char"/>
    <w:basedOn w:val="DefaultParagraphFont"/>
    <w:link w:val="Footer"/>
    <w:uiPriority w:val="99"/>
    <w:rsid w:val="00DD3662"/>
    <w:rPr>
      <w:rFonts w:ascii="Arial Narrow" w:hAnsi="Arial Narrow"/>
      <w:sz w:val="20"/>
    </w:rPr>
  </w:style>
  <w:style w:type="paragraph" w:styleId="ListParagraph">
    <w:name w:val="List Paragraph"/>
    <w:basedOn w:val="Normal"/>
    <w:uiPriority w:val="34"/>
    <w:qFormat/>
    <w:rsid w:val="00DD3662"/>
    <w:pPr>
      <w:ind w:left="720"/>
      <w:contextualSpacing/>
    </w:pPr>
  </w:style>
  <w:style w:type="paragraph" w:styleId="Subtitle">
    <w:name w:val="Subtitle"/>
    <w:basedOn w:val="Normal"/>
    <w:next w:val="Normal"/>
    <w:link w:val="SubtitleChar"/>
    <w:uiPriority w:val="11"/>
    <w:qFormat/>
    <w:rsid w:val="00DD3662"/>
    <w:pPr>
      <w:shd w:val="clear" w:color="auto" w:fill="BFBFBF" w:themeFill="background1" w:themeFillShade="BF"/>
    </w:pPr>
    <w:rPr>
      <w:rFonts w:ascii="Franklin Gothic Demi Cond" w:hAnsi="Franklin Gothic Demi Cond"/>
      <w:sz w:val="28"/>
      <w:szCs w:val="20"/>
    </w:rPr>
  </w:style>
  <w:style w:type="character" w:customStyle="1" w:styleId="SubtitleChar">
    <w:name w:val="Subtitle Char"/>
    <w:basedOn w:val="DefaultParagraphFont"/>
    <w:link w:val="Subtitle"/>
    <w:uiPriority w:val="11"/>
    <w:rsid w:val="00DD3662"/>
    <w:rPr>
      <w:rFonts w:ascii="Franklin Gothic Demi Cond" w:hAnsi="Franklin Gothic Demi Cond"/>
      <w:sz w:val="28"/>
      <w:szCs w:val="20"/>
      <w:shd w:val="clear" w:color="auto" w:fill="BFBFBF" w:themeFill="background1" w:themeFillShade="BF"/>
    </w:rPr>
  </w:style>
  <w:style w:type="character" w:styleId="Hyperlink">
    <w:name w:val="Hyperlink"/>
    <w:basedOn w:val="DefaultParagraphFont"/>
    <w:uiPriority w:val="99"/>
    <w:unhideWhenUsed/>
    <w:rsid w:val="00DD3662"/>
    <w:rPr>
      <w:color w:val="0563C1"/>
      <w:u w:val="single"/>
    </w:rPr>
  </w:style>
  <w:style w:type="table" w:styleId="TableGrid">
    <w:name w:val="Table Grid"/>
    <w:basedOn w:val="TableNormal"/>
    <w:uiPriority w:val="39"/>
    <w:rsid w:val="00DD36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0A0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0A0D8D"/>
    <w:rPr>
      <w:rFonts w:ascii="Courier New" w:eastAsia="Times New Roman" w:hAnsi="Courier New" w:cs="Courier New"/>
      <w:sz w:val="20"/>
      <w:szCs w:val="20"/>
    </w:rPr>
  </w:style>
  <w:style w:type="character" w:styleId="Emphasis">
    <w:name w:val="Emphasis"/>
    <w:basedOn w:val="DefaultParagraphFont"/>
    <w:uiPriority w:val="20"/>
    <w:qFormat/>
    <w:rsid w:val="005B6A56"/>
    <w:rPr>
      <w:i/>
      <w:iCs/>
    </w:rPr>
  </w:style>
  <w:style w:type="paragraph" w:styleId="BalloonText">
    <w:name w:val="Balloon Text"/>
    <w:basedOn w:val="Normal"/>
    <w:link w:val="BalloonTextChar"/>
    <w:uiPriority w:val="99"/>
    <w:semiHidden/>
    <w:unhideWhenUsed/>
    <w:rsid w:val="000E33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39E"/>
    <w:rPr>
      <w:rFonts w:ascii="Segoe UI" w:hAnsi="Segoe UI" w:cs="Segoe UI"/>
      <w:sz w:val="18"/>
      <w:szCs w:val="18"/>
    </w:rPr>
  </w:style>
  <w:style w:type="paragraph" w:styleId="BodyText">
    <w:name w:val="Body Text"/>
    <w:aliases w:val="body text"/>
    <w:basedOn w:val="Normal"/>
    <w:link w:val="BodyTextChar"/>
    <w:uiPriority w:val="99"/>
    <w:semiHidden/>
    <w:rsid w:val="00240CB6"/>
    <w:pPr>
      <w:spacing w:before="120" w:after="120"/>
      <w:ind w:left="2520"/>
    </w:pPr>
    <w:rPr>
      <w:rFonts w:ascii="Book Antiqua" w:eastAsia="Times New Roman" w:hAnsi="Book Antiqua" w:cs="Book Antiqua"/>
      <w:szCs w:val="20"/>
    </w:rPr>
  </w:style>
  <w:style w:type="character" w:customStyle="1" w:styleId="BodyTextChar">
    <w:name w:val="Body Text Char"/>
    <w:aliases w:val="body text Char"/>
    <w:basedOn w:val="DefaultParagraphFont"/>
    <w:link w:val="BodyText"/>
    <w:uiPriority w:val="99"/>
    <w:semiHidden/>
    <w:rsid w:val="00240CB6"/>
    <w:rPr>
      <w:rFonts w:ascii="Book Antiqua" w:eastAsia="Times New Roman" w:hAnsi="Book Antiqua" w:cs="Book Antiqua"/>
      <w:sz w:val="20"/>
      <w:szCs w:val="20"/>
    </w:rPr>
  </w:style>
  <w:style w:type="character" w:styleId="UnresolvedMention">
    <w:name w:val="Unresolved Mention"/>
    <w:basedOn w:val="DefaultParagraphFont"/>
    <w:uiPriority w:val="99"/>
    <w:semiHidden/>
    <w:unhideWhenUsed/>
    <w:rsid w:val="001664DD"/>
    <w:rPr>
      <w:color w:val="605E5C"/>
      <w:shd w:val="clear" w:color="auto" w:fill="E1DFDD"/>
    </w:rPr>
  </w:style>
  <w:style w:type="paragraph" w:styleId="NormalWeb">
    <w:name w:val="Normal (Web)"/>
    <w:basedOn w:val="Normal"/>
    <w:uiPriority w:val="99"/>
    <w:semiHidden/>
    <w:unhideWhenUsed/>
    <w:rsid w:val="009476A1"/>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289591">
      <w:bodyDiv w:val="1"/>
      <w:marLeft w:val="0"/>
      <w:marRight w:val="0"/>
      <w:marTop w:val="0"/>
      <w:marBottom w:val="0"/>
      <w:divBdr>
        <w:top w:val="none" w:sz="0" w:space="0" w:color="auto"/>
        <w:left w:val="none" w:sz="0" w:space="0" w:color="auto"/>
        <w:bottom w:val="none" w:sz="0" w:space="0" w:color="auto"/>
        <w:right w:val="none" w:sz="0" w:space="0" w:color="auto"/>
      </w:divBdr>
    </w:div>
    <w:div w:id="1144421457">
      <w:bodyDiv w:val="1"/>
      <w:marLeft w:val="0"/>
      <w:marRight w:val="0"/>
      <w:marTop w:val="0"/>
      <w:marBottom w:val="0"/>
      <w:divBdr>
        <w:top w:val="none" w:sz="0" w:space="0" w:color="auto"/>
        <w:left w:val="none" w:sz="0" w:space="0" w:color="auto"/>
        <w:bottom w:val="none" w:sz="0" w:space="0" w:color="auto"/>
        <w:right w:val="none" w:sz="0" w:space="0" w:color="auto"/>
      </w:divBdr>
    </w:div>
    <w:div w:id="1250430991">
      <w:bodyDiv w:val="1"/>
      <w:marLeft w:val="0"/>
      <w:marRight w:val="0"/>
      <w:marTop w:val="0"/>
      <w:marBottom w:val="0"/>
      <w:divBdr>
        <w:top w:val="none" w:sz="0" w:space="0" w:color="auto"/>
        <w:left w:val="none" w:sz="0" w:space="0" w:color="auto"/>
        <w:bottom w:val="none" w:sz="0" w:space="0" w:color="auto"/>
        <w:right w:val="none" w:sz="0" w:space="0" w:color="auto"/>
      </w:divBdr>
    </w:div>
    <w:div w:id="1577980830">
      <w:bodyDiv w:val="1"/>
      <w:marLeft w:val="0"/>
      <w:marRight w:val="0"/>
      <w:marTop w:val="0"/>
      <w:marBottom w:val="0"/>
      <w:divBdr>
        <w:top w:val="none" w:sz="0" w:space="0" w:color="auto"/>
        <w:left w:val="none" w:sz="0" w:space="0" w:color="auto"/>
        <w:bottom w:val="none" w:sz="0" w:space="0" w:color="auto"/>
        <w:right w:val="none" w:sz="0" w:space="0" w:color="auto"/>
      </w:divBdr>
    </w:div>
    <w:div w:id="1787776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ntgomerycountymd.gov/HR/Resources/Files/Perform/GSSandMCGEORatings.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ontgomerycountymd.gov/HR/Resources/Files/Perform/GSSandMCGEOSupervisoryRatings.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87EE0-513F-44B6-9EBB-25FD13500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03</Words>
  <Characters>3439</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ray, Alex H.</dc:creator>
  <cp:keywords/>
  <dc:description/>
  <cp:lastModifiedBy>Baird, Lystra</cp:lastModifiedBy>
  <cp:revision>2</cp:revision>
  <cp:lastPrinted>2020-03-04T02:15:00Z</cp:lastPrinted>
  <dcterms:created xsi:type="dcterms:W3CDTF">2023-11-22T15:40:00Z</dcterms:created>
  <dcterms:modified xsi:type="dcterms:W3CDTF">2023-11-22T15:40:00Z</dcterms:modified>
</cp:coreProperties>
</file>